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508059" w14:textId="77777777" w:rsidR="00AC5502" w:rsidRPr="00FE1AC7" w:rsidRDefault="000706E3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bookmarkStart w:id="0" w:name="OLE_LINK1"/>
      <w:bookmarkStart w:id="1" w:name="OLE_LINK2"/>
      <w:r w:rsidRPr="00FE1AC7">
        <w:rPr>
          <w:rFonts w:ascii="Times New Roman" w:eastAsia="Times New Roman" w:hAnsi="Times New Roman" w:cs="Times New Roman"/>
          <w:b/>
          <w:sz w:val="28"/>
          <w:szCs w:val="28"/>
        </w:rPr>
        <w:t>Equity &amp;</w:t>
      </w:r>
      <w:r w:rsidR="00B4502D" w:rsidRPr="00FE1AC7">
        <w:rPr>
          <w:rFonts w:ascii="Times New Roman" w:eastAsia="Times New Roman" w:hAnsi="Times New Roman" w:cs="Times New Roman"/>
          <w:b/>
          <w:sz w:val="28"/>
          <w:szCs w:val="28"/>
        </w:rPr>
        <w:t xml:space="preserve"> Services Council </w:t>
      </w:r>
      <w:r w:rsidRPr="00FE1AC7">
        <w:rPr>
          <w:rFonts w:ascii="Times New Roman" w:eastAsia="Times New Roman" w:hAnsi="Times New Roman" w:cs="Times New Roman"/>
          <w:b/>
          <w:sz w:val="28"/>
          <w:szCs w:val="28"/>
        </w:rPr>
        <w:t>Meeting</w:t>
      </w:r>
    </w:p>
    <w:p w14:paraId="1F5898CC" w14:textId="4CB13041" w:rsidR="000706E3" w:rsidRPr="00FE1AC7" w:rsidRDefault="00F64551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November 29</w:t>
      </w:r>
      <w:r w:rsidR="00497F15">
        <w:rPr>
          <w:rFonts w:ascii="Times New Roman" w:eastAsia="Times New Roman" w:hAnsi="Times New Roman" w:cs="Times New Roman"/>
          <w:b/>
          <w:sz w:val="28"/>
          <w:szCs w:val="28"/>
        </w:rPr>
        <w:t>, 2017</w:t>
      </w:r>
    </w:p>
    <w:p w14:paraId="24EA8202" w14:textId="77777777" w:rsidR="000706E3" w:rsidRPr="00FE1AC7" w:rsidRDefault="000706E3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FE1AC7">
        <w:rPr>
          <w:rFonts w:ascii="Times New Roman" w:eastAsia="Times New Roman" w:hAnsi="Times New Roman" w:cs="Times New Roman"/>
          <w:b/>
          <w:sz w:val="28"/>
          <w:szCs w:val="28"/>
        </w:rPr>
        <w:t>Wednesday at 6:00 pm</w:t>
      </w:r>
    </w:p>
    <w:p w14:paraId="538A4D88" w14:textId="77777777" w:rsidR="000706E3" w:rsidRPr="00FE1AC7" w:rsidRDefault="000706E3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FE1AC7">
        <w:rPr>
          <w:rFonts w:ascii="Times New Roman" w:eastAsia="Times New Roman" w:hAnsi="Times New Roman" w:cs="Times New Roman"/>
          <w:b/>
          <w:sz w:val="28"/>
          <w:szCs w:val="28"/>
        </w:rPr>
        <w:t>SURC 236</w:t>
      </w:r>
    </w:p>
    <w:p w14:paraId="7BCD4D31" w14:textId="77777777" w:rsidR="000706E3" w:rsidRPr="00FE1AC7" w:rsidRDefault="000706E3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E175B7F" w14:textId="77777777" w:rsidR="00AC5502" w:rsidRPr="000425B0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all To Order:</w:t>
      </w:r>
      <w:r w:rsidR="000425B0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</w:t>
      </w:r>
    </w:p>
    <w:p w14:paraId="311DD301" w14:textId="1391F800" w:rsidR="00F41ECC" w:rsidRPr="00D82612" w:rsidRDefault="00497F15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This meeting is called to order at 6:04 pm</w:t>
      </w:r>
    </w:p>
    <w:p w14:paraId="6034AC39" w14:textId="77777777" w:rsidR="00AC5502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Roll Call: </w:t>
      </w:r>
    </w:p>
    <w:p w14:paraId="5FBFDEE5" w14:textId="62B7311E"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ABLE</w:t>
      </w:r>
      <w:r w:rsidR="00497F15">
        <w:rPr>
          <w:rFonts w:ascii="Times New Roman" w:eastAsia="Times New Roman" w:hAnsi="Times New Roman" w:cs="Times New Roman"/>
          <w:b/>
          <w:sz w:val="24"/>
          <w:szCs w:val="24"/>
        </w:rPr>
        <w:t>- Present</w:t>
      </w:r>
    </w:p>
    <w:p w14:paraId="5ED6EF60" w14:textId="754AF1FD"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AUAP</w:t>
      </w:r>
      <w:r w:rsidR="00497F15">
        <w:rPr>
          <w:rFonts w:ascii="Times New Roman" w:eastAsia="Times New Roman" w:hAnsi="Times New Roman" w:cs="Times New Roman"/>
          <w:b/>
          <w:sz w:val="24"/>
          <w:szCs w:val="24"/>
        </w:rPr>
        <w:t>- Present</w:t>
      </w:r>
    </w:p>
    <w:p w14:paraId="76AA1D33" w14:textId="4241F10C" w:rsidR="006D4760" w:rsidRPr="006D4760" w:rsidRDefault="00D82612" w:rsidP="006D4760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BSU</w:t>
      </w:r>
      <w:r w:rsidR="00497F15">
        <w:rPr>
          <w:rFonts w:ascii="Times New Roman" w:eastAsia="Times New Roman" w:hAnsi="Times New Roman" w:cs="Times New Roman"/>
          <w:b/>
          <w:sz w:val="24"/>
          <w:szCs w:val="24"/>
        </w:rPr>
        <w:t>-Present</w:t>
      </w:r>
    </w:p>
    <w:p w14:paraId="772F19DF" w14:textId="76C942B5"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CSA</w:t>
      </w:r>
      <w:r w:rsidR="00497F15">
        <w:rPr>
          <w:rFonts w:ascii="Times New Roman" w:eastAsia="Times New Roman" w:hAnsi="Times New Roman" w:cs="Times New Roman"/>
          <w:b/>
          <w:sz w:val="24"/>
          <w:szCs w:val="24"/>
        </w:rPr>
        <w:t>- Present</w:t>
      </w:r>
    </w:p>
    <w:p w14:paraId="65007306" w14:textId="0197065D"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EQuA</w:t>
      </w:r>
      <w:r w:rsidR="003D3769">
        <w:rPr>
          <w:rFonts w:ascii="Times New Roman" w:eastAsia="Times New Roman" w:hAnsi="Times New Roman" w:cs="Times New Roman"/>
          <w:b/>
          <w:sz w:val="24"/>
          <w:szCs w:val="24"/>
        </w:rPr>
        <w:t>l</w:t>
      </w:r>
      <w:r w:rsidR="00497F15">
        <w:rPr>
          <w:rFonts w:ascii="Times New Roman" w:eastAsia="Times New Roman" w:hAnsi="Times New Roman" w:cs="Times New Roman"/>
          <w:b/>
          <w:sz w:val="24"/>
          <w:szCs w:val="24"/>
        </w:rPr>
        <w:t>- Present</w:t>
      </w:r>
    </w:p>
    <w:p w14:paraId="5D49A67D" w14:textId="19DBCD71"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FASA</w:t>
      </w:r>
      <w:r w:rsidR="00497F15">
        <w:rPr>
          <w:rFonts w:ascii="Times New Roman" w:eastAsia="Times New Roman" w:hAnsi="Times New Roman" w:cs="Times New Roman"/>
          <w:b/>
          <w:sz w:val="24"/>
          <w:szCs w:val="24"/>
        </w:rPr>
        <w:t>- Present</w:t>
      </w:r>
    </w:p>
    <w:p w14:paraId="6D84E62B" w14:textId="6F23DF4B"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FGSO</w:t>
      </w:r>
      <w:r w:rsidR="00497F15">
        <w:rPr>
          <w:rFonts w:ascii="Times New Roman" w:eastAsia="Times New Roman" w:hAnsi="Times New Roman" w:cs="Times New Roman"/>
          <w:b/>
          <w:sz w:val="24"/>
          <w:szCs w:val="24"/>
        </w:rPr>
        <w:t>- Present</w:t>
      </w:r>
    </w:p>
    <w:p w14:paraId="1E7EFAE1" w14:textId="7CE4C343"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MECh</w:t>
      </w:r>
      <w:r w:rsidR="003D3769">
        <w:rPr>
          <w:rFonts w:ascii="Times New Roman" w:eastAsia="Times New Roman" w:hAnsi="Times New Roman" w:cs="Times New Roman"/>
          <w:b/>
          <w:sz w:val="24"/>
          <w:szCs w:val="24"/>
        </w:rPr>
        <w:t>A</w:t>
      </w:r>
      <w:r w:rsidR="00497F15">
        <w:rPr>
          <w:rFonts w:ascii="Times New Roman" w:eastAsia="Times New Roman" w:hAnsi="Times New Roman" w:cs="Times New Roman"/>
          <w:b/>
          <w:sz w:val="24"/>
          <w:szCs w:val="24"/>
        </w:rPr>
        <w:t>- Present</w:t>
      </w:r>
    </w:p>
    <w:p w14:paraId="086B5BF0" w14:textId="64E0448E" w:rsidR="00D82612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PolyCentral</w:t>
      </w:r>
      <w:r w:rsidR="00497F15">
        <w:rPr>
          <w:rFonts w:ascii="Times New Roman" w:eastAsia="Times New Roman" w:hAnsi="Times New Roman" w:cs="Times New Roman"/>
          <w:b/>
          <w:sz w:val="24"/>
          <w:szCs w:val="24"/>
        </w:rPr>
        <w:t xml:space="preserve">- Present </w:t>
      </w:r>
    </w:p>
    <w:p w14:paraId="19B2C3A2" w14:textId="77777777" w:rsidR="00D82612" w:rsidRPr="000909E5" w:rsidRDefault="00D82612" w:rsidP="00D82612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A07CF3A" w14:textId="77777777" w:rsidR="00AC5502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pproval of Minutes:</w:t>
      </w:r>
    </w:p>
    <w:p w14:paraId="18A5D8D0" w14:textId="27FBB93D" w:rsidR="00596D0F" w:rsidRDefault="00497F15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97F15">
        <w:rPr>
          <w:rFonts w:ascii="Times New Roman" w:eastAsia="Times New Roman" w:hAnsi="Times New Roman" w:cs="Times New Roman"/>
          <w:sz w:val="24"/>
          <w:szCs w:val="24"/>
        </w:rPr>
        <w:t>Motion to approve minutes</w:t>
      </w:r>
    </w:p>
    <w:p w14:paraId="7EFE1EFD" w14:textId="465ECD31" w:rsidR="00497F15" w:rsidRDefault="00497F15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o moved FASA</w:t>
      </w:r>
    </w:p>
    <w:p w14:paraId="75F7DB33" w14:textId="15E73A60" w:rsidR="00497F15" w:rsidRDefault="00497F15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onded PolyCentral</w:t>
      </w:r>
    </w:p>
    <w:p w14:paraId="01677469" w14:textId="6F2895FB" w:rsidR="00497F15" w:rsidRPr="00497F15" w:rsidRDefault="00497F15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tion passes 9-0-0</w:t>
      </w:r>
    </w:p>
    <w:p w14:paraId="4E3A271F" w14:textId="77777777" w:rsidR="00497F15" w:rsidRDefault="00497F15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D7B570A" w14:textId="77777777" w:rsidR="00AC5502" w:rsidRPr="00FE1AC7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dditions or Corrections to Agenda:</w:t>
      </w:r>
    </w:p>
    <w:p w14:paraId="3820CF2E" w14:textId="5DB8F512" w:rsidR="00791868" w:rsidRDefault="00791868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SA Discussion into old business </w:t>
      </w:r>
    </w:p>
    <w:p w14:paraId="6E9FF53F" w14:textId="77777777" w:rsidR="00497F15" w:rsidRDefault="00497F15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D6445BA" w14:textId="77777777" w:rsidR="00AC5502" w:rsidRPr="00FE1AC7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pproval of Agenda:</w:t>
      </w:r>
    </w:p>
    <w:p w14:paraId="4AD3BEDF" w14:textId="7FB831FC" w:rsidR="00596D0F" w:rsidRDefault="00497F15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tion</w:t>
      </w:r>
      <w:r w:rsidR="0024452F">
        <w:rPr>
          <w:rFonts w:ascii="Times New Roman" w:eastAsia="Times New Roman" w:hAnsi="Times New Roman" w:cs="Times New Roman"/>
          <w:sz w:val="24"/>
          <w:szCs w:val="24"/>
        </w:rPr>
        <w:t xml:space="preserve"> to approve Agenda</w:t>
      </w:r>
    </w:p>
    <w:p w14:paraId="01DDD77E" w14:textId="0EF7A0CB" w:rsidR="00497F15" w:rsidRDefault="00497F15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o moved CSA</w:t>
      </w:r>
    </w:p>
    <w:p w14:paraId="4AF8970F" w14:textId="38C025E7" w:rsidR="00497F15" w:rsidRDefault="00497F15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onded FASA</w:t>
      </w:r>
    </w:p>
    <w:p w14:paraId="4CE03BD9" w14:textId="3B83E697" w:rsidR="00497F15" w:rsidRPr="00497F15" w:rsidRDefault="00497F15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tion passes 9-0-0</w:t>
      </w:r>
    </w:p>
    <w:p w14:paraId="09905A1E" w14:textId="77777777" w:rsidR="00497F15" w:rsidRPr="00497F15" w:rsidRDefault="00497F15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84E43BC" w14:textId="77777777" w:rsidR="00AC5502" w:rsidRPr="00FE1AC7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Executive Board Report: </w:t>
      </w:r>
    </w:p>
    <w:p w14:paraId="2D894B28" w14:textId="77777777" w:rsidR="00296994" w:rsidRDefault="000706E3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</w:rPr>
        <w:t>ESC Chair: Myrinda Wolitarsky</w:t>
      </w:r>
      <w:r w:rsidR="00D8261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8E4273D" w14:textId="0693B959" w:rsidR="00497F15" w:rsidRDefault="003A5A68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ast Monday I had the chance to attend the Ellensburg </w:t>
      </w:r>
      <w:r w:rsidR="00497F15">
        <w:rPr>
          <w:rFonts w:ascii="Times New Roman" w:eastAsia="Times New Roman" w:hAnsi="Times New Roman" w:cs="Times New Roman"/>
          <w:sz w:val="24"/>
          <w:szCs w:val="24"/>
        </w:rPr>
        <w:t>City Council Meet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ith Linh</w:t>
      </w:r>
      <w:r w:rsidR="00497F1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</w:rPr>
        <w:t>The “M</w:t>
      </w:r>
      <w:r w:rsidR="00497F15">
        <w:rPr>
          <w:rFonts w:ascii="Times New Roman" w:eastAsia="Times New Roman" w:hAnsi="Times New Roman" w:cs="Times New Roman"/>
          <w:sz w:val="24"/>
          <w:szCs w:val="24"/>
        </w:rPr>
        <w:t>y Ellensburg</w:t>
      </w:r>
      <w:r>
        <w:rPr>
          <w:rFonts w:ascii="Times New Roman" w:eastAsia="Times New Roman" w:hAnsi="Times New Roman" w:cs="Times New Roman"/>
          <w:sz w:val="24"/>
          <w:szCs w:val="24"/>
        </w:rPr>
        <w:t>” tourism campaign was discussed</w:t>
      </w:r>
      <w:r w:rsidR="00497F15">
        <w:rPr>
          <w:rFonts w:ascii="Times New Roman" w:eastAsia="Times New Roman" w:hAnsi="Times New Roman" w:cs="Times New Roman"/>
          <w:sz w:val="24"/>
          <w:szCs w:val="24"/>
        </w:rPr>
        <w:t>.</w:t>
      </w:r>
      <w:r w:rsidR="000835C6">
        <w:rPr>
          <w:rFonts w:ascii="Times New Roman" w:eastAsia="Times New Roman" w:hAnsi="Times New Roman" w:cs="Times New Roman"/>
          <w:sz w:val="24"/>
          <w:szCs w:val="24"/>
        </w:rPr>
        <w:t xml:space="preserve"> The campaign received an international</w:t>
      </w:r>
      <w:r w:rsidR="00497F15">
        <w:rPr>
          <w:rFonts w:ascii="Times New Roman" w:eastAsia="Times New Roman" w:hAnsi="Times New Roman" w:cs="Times New Roman"/>
          <w:sz w:val="24"/>
          <w:szCs w:val="24"/>
        </w:rPr>
        <w:t xml:space="preserve"> marketing award for tourism. </w:t>
      </w:r>
      <w:r w:rsidR="0024452F">
        <w:rPr>
          <w:rFonts w:ascii="Times New Roman" w:eastAsia="Times New Roman" w:hAnsi="Times New Roman" w:cs="Times New Roman"/>
          <w:sz w:val="24"/>
          <w:szCs w:val="24"/>
        </w:rPr>
        <w:t>The city w</w:t>
      </w:r>
      <w:r w:rsidR="00497F15">
        <w:rPr>
          <w:rFonts w:ascii="Times New Roman" w:eastAsia="Times New Roman" w:hAnsi="Times New Roman" w:cs="Times New Roman"/>
          <w:sz w:val="24"/>
          <w:szCs w:val="24"/>
        </w:rPr>
        <w:t xml:space="preserve">ent over </w:t>
      </w:r>
      <w:r w:rsidR="0024452F">
        <w:rPr>
          <w:rFonts w:ascii="Times New Roman" w:eastAsia="Times New Roman" w:hAnsi="Times New Roman" w:cs="Times New Roman"/>
          <w:sz w:val="24"/>
          <w:szCs w:val="24"/>
        </w:rPr>
        <w:t>a plan called “I</w:t>
      </w:r>
      <w:r w:rsidR="00497F15">
        <w:rPr>
          <w:rFonts w:ascii="Times New Roman" w:eastAsia="Times New Roman" w:hAnsi="Times New Roman" w:cs="Times New Roman"/>
          <w:sz w:val="24"/>
          <w:szCs w:val="24"/>
        </w:rPr>
        <w:t>magine Ellensburg 2037</w:t>
      </w:r>
      <w:r w:rsidR="0024452F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497F1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24452F">
        <w:rPr>
          <w:rFonts w:ascii="Times New Roman" w:eastAsia="Times New Roman" w:hAnsi="Times New Roman" w:cs="Times New Roman"/>
          <w:sz w:val="24"/>
          <w:szCs w:val="24"/>
        </w:rPr>
        <w:t>There w</w:t>
      </w:r>
      <w:r w:rsidR="00497F15">
        <w:rPr>
          <w:rFonts w:ascii="Times New Roman" w:eastAsia="Times New Roman" w:hAnsi="Times New Roman" w:cs="Times New Roman"/>
          <w:sz w:val="24"/>
          <w:szCs w:val="24"/>
        </w:rPr>
        <w:t>ill be more do</w:t>
      </w:r>
      <w:r w:rsidR="0024452F">
        <w:rPr>
          <w:rFonts w:ascii="Times New Roman" w:eastAsia="Times New Roman" w:hAnsi="Times New Roman" w:cs="Times New Roman"/>
          <w:sz w:val="24"/>
          <w:szCs w:val="24"/>
        </w:rPr>
        <w:t>wntown parking, among other additions. Gallery O</w:t>
      </w:r>
      <w:r w:rsidR="00497F15">
        <w:rPr>
          <w:rFonts w:ascii="Times New Roman" w:eastAsia="Times New Roman" w:hAnsi="Times New Roman" w:cs="Times New Roman"/>
          <w:sz w:val="24"/>
          <w:szCs w:val="24"/>
        </w:rPr>
        <w:t xml:space="preserve">ne talked about bringing public art to Ellensburg. Friendsgiving is this coming Thursday. Presidents round table went well last week, </w:t>
      </w:r>
      <w:r w:rsidR="0024452F">
        <w:rPr>
          <w:rFonts w:ascii="Times New Roman" w:eastAsia="Times New Roman" w:hAnsi="Times New Roman" w:cs="Times New Roman"/>
          <w:sz w:val="24"/>
          <w:szCs w:val="24"/>
        </w:rPr>
        <w:t>it was nice to talk about ESC</w:t>
      </w:r>
      <w:r w:rsidR="00497F15">
        <w:rPr>
          <w:rFonts w:ascii="Times New Roman" w:eastAsia="Times New Roman" w:hAnsi="Times New Roman" w:cs="Times New Roman"/>
          <w:sz w:val="24"/>
          <w:szCs w:val="24"/>
        </w:rPr>
        <w:t xml:space="preserve"> as a whole</w:t>
      </w:r>
      <w:r w:rsidR="0024452F">
        <w:rPr>
          <w:rFonts w:ascii="Times New Roman" w:eastAsia="Times New Roman" w:hAnsi="Times New Roman" w:cs="Times New Roman"/>
          <w:sz w:val="24"/>
          <w:szCs w:val="24"/>
        </w:rPr>
        <w:t xml:space="preserve"> with different organizations being able to voice themselves</w:t>
      </w:r>
      <w:r w:rsidR="00497F15">
        <w:rPr>
          <w:rFonts w:ascii="Times New Roman" w:eastAsia="Times New Roman" w:hAnsi="Times New Roman" w:cs="Times New Roman"/>
          <w:sz w:val="24"/>
          <w:szCs w:val="24"/>
        </w:rPr>
        <w:t>.</w:t>
      </w:r>
      <w:r w:rsidR="0024452F">
        <w:rPr>
          <w:rFonts w:ascii="Times New Roman" w:eastAsia="Times New Roman" w:hAnsi="Times New Roman" w:cs="Times New Roman"/>
          <w:sz w:val="24"/>
          <w:szCs w:val="24"/>
        </w:rPr>
        <w:t xml:space="preserve"> Last week,</w:t>
      </w:r>
      <w:r w:rsidR="00497F1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4452F">
        <w:rPr>
          <w:rFonts w:ascii="Times New Roman" w:eastAsia="Times New Roman" w:hAnsi="Times New Roman" w:cs="Times New Roman"/>
          <w:sz w:val="24"/>
          <w:szCs w:val="24"/>
        </w:rPr>
        <w:t>I attended Trans Day of Remembrance and w</w:t>
      </w:r>
      <w:r w:rsidR="00497F15">
        <w:rPr>
          <w:rFonts w:ascii="Times New Roman" w:eastAsia="Times New Roman" w:hAnsi="Times New Roman" w:cs="Times New Roman"/>
          <w:sz w:val="24"/>
          <w:szCs w:val="24"/>
        </w:rPr>
        <w:t xml:space="preserve">ent to web training. </w:t>
      </w:r>
      <w:r w:rsidR="0024452F">
        <w:rPr>
          <w:rFonts w:ascii="Times New Roman" w:eastAsia="Times New Roman" w:hAnsi="Times New Roman" w:cs="Times New Roman"/>
          <w:sz w:val="24"/>
          <w:szCs w:val="24"/>
        </w:rPr>
        <w:t>I am currently a</w:t>
      </w:r>
      <w:r w:rsidR="00497F15">
        <w:rPr>
          <w:rFonts w:ascii="Times New Roman" w:eastAsia="Times New Roman" w:hAnsi="Times New Roman" w:cs="Times New Roman"/>
          <w:sz w:val="24"/>
          <w:szCs w:val="24"/>
        </w:rPr>
        <w:t xml:space="preserve">ttending </w:t>
      </w:r>
      <w:r w:rsidR="0024452F">
        <w:rPr>
          <w:rFonts w:ascii="Times New Roman" w:eastAsia="Times New Roman" w:hAnsi="Times New Roman" w:cs="Times New Roman"/>
          <w:sz w:val="24"/>
          <w:szCs w:val="24"/>
        </w:rPr>
        <w:t>citizen’s</w:t>
      </w:r>
      <w:r w:rsidR="00497F15">
        <w:rPr>
          <w:rFonts w:ascii="Times New Roman" w:eastAsia="Times New Roman" w:hAnsi="Times New Roman" w:cs="Times New Roman"/>
          <w:sz w:val="24"/>
          <w:szCs w:val="24"/>
        </w:rPr>
        <w:t xml:space="preserve"> academy</w:t>
      </w:r>
      <w:r w:rsidR="0024452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63E10">
        <w:rPr>
          <w:rFonts w:ascii="Times New Roman" w:eastAsia="Times New Roman" w:hAnsi="Times New Roman" w:cs="Times New Roman"/>
          <w:sz w:val="24"/>
          <w:szCs w:val="24"/>
        </w:rPr>
        <w:t>with</w:t>
      </w:r>
      <w:r w:rsidR="0024452F">
        <w:rPr>
          <w:rFonts w:ascii="Times New Roman" w:eastAsia="Times New Roman" w:hAnsi="Times New Roman" w:cs="Times New Roman"/>
          <w:sz w:val="24"/>
          <w:szCs w:val="24"/>
        </w:rPr>
        <w:t xml:space="preserve"> the police department</w:t>
      </w:r>
      <w:r w:rsidR="00497F1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2076FC61" w14:textId="77777777" w:rsidR="00497F15" w:rsidRDefault="00497F15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714F86E" w14:textId="77777777" w:rsidR="00F41ECC" w:rsidRDefault="000706E3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82612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Community Programmer: Linh Le</w:t>
      </w:r>
    </w:p>
    <w:p w14:paraId="5D944ACA" w14:textId="6C3A46D3" w:rsidR="00497F15" w:rsidRDefault="0024452F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 </w:t>
      </w:r>
      <w:r w:rsidR="00E63E10"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ll be sending the updated ESC point sheet </w:t>
      </w:r>
      <w:r w:rsidR="00497F15">
        <w:rPr>
          <w:rFonts w:ascii="Times New Roman" w:eastAsia="Times New Roman" w:hAnsi="Times New Roman" w:cs="Times New Roman"/>
          <w:sz w:val="24"/>
          <w:szCs w:val="24"/>
        </w:rPr>
        <w:t>out to you all</w:t>
      </w:r>
      <w:r w:rsidR="00E63E10">
        <w:rPr>
          <w:rFonts w:ascii="Times New Roman" w:eastAsia="Times New Roman" w:hAnsi="Times New Roman" w:cs="Times New Roman"/>
          <w:sz w:val="24"/>
          <w:szCs w:val="24"/>
        </w:rPr>
        <w:t xml:space="preserve"> via email</w:t>
      </w:r>
      <w:r w:rsidR="00497F15">
        <w:rPr>
          <w:rFonts w:ascii="Times New Roman" w:eastAsia="Times New Roman" w:hAnsi="Times New Roman" w:cs="Times New Roman"/>
          <w:sz w:val="24"/>
          <w:szCs w:val="24"/>
        </w:rPr>
        <w:t xml:space="preserve">. Each organization needs to have 15 hours. Only 3 </w:t>
      </w:r>
      <w:r>
        <w:rPr>
          <w:rFonts w:ascii="Times New Roman" w:eastAsia="Times New Roman" w:hAnsi="Times New Roman" w:cs="Times New Roman"/>
          <w:sz w:val="24"/>
          <w:szCs w:val="24"/>
        </w:rPr>
        <w:t>have completed their hours for this quarter so far</w:t>
      </w:r>
      <w:r w:rsidR="00497F15">
        <w:rPr>
          <w:rFonts w:ascii="Times New Roman" w:eastAsia="Times New Roman" w:hAnsi="Times New Roman" w:cs="Times New Roman"/>
          <w:sz w:val="24"/>
          <w:szCs w:val="24"/>
        </w:rPr>
        <w:t xml:space="preserve">. Possible ESC events are World AIDS day. Friendsgiving </w:t>
      </w:r>
      <w:r w:rsidR="00E63E10">
        <w:rPr>
          <w:rFonts w:ascii="Times New Roman" w:eastAsia="Times New Roman" w:hAnsi="Times New Roman" w:cs="Times New Roman"/>
          <w:sz w:val="24"/>
          <w:szCs w:val="24"/>
        </w:rPr>
        <w:t xml:space="preserve">is </w:t>
      </w:r>
      <w:r w:rsidR="00497F15">
        <w:rPr>
          <w:rFonts w:ascii="Times New Roman" w:eastAsia="Times New Roman" w:hAnsi="Times New Roman" w:cs="Times New Roman"/>
          <w:sz w:val="24"/>
          <w:szCs w:val="24"/>
        </w:rPr>
        <w:t xml:space="preserve">tomorrow in the WEC from 7-9 pm. </w:t>
      </w:r>
      <w:r>
        <w:rPr>
          <w:rFonts w:ascii="Times New Roman" w:eastAsia="Times New Roman" w:hAnsi="Times New Roman" w:cs="Times New Roman"/>
          <w:sz w:val="24"/>
          <w:szCs w:val="24"/>
        </w:rPr>
        <w:t>I have been working with Alex to organize the Winter Coat D</w:t>
      </w:r>
      <w:r w:rsidR="00497F15">
        <w:rPr>
          <w:rFonts w:ascii="Times New Roman" w:eastAsia="Times New Roman" w:hAnsi="Times New Roman" w:cs="Times New Roman"/>
          <w:sz w:val="24"/>
          <w:szCs w:val="24"/>
        </w:rPr>
        <w:t xml:space="preserve">rive. </w:t>
      </w:r>
    </w:p>
    <w:p w14:paraId="6AF7F378" w14:textId="77777777" w:rsidR="00497F15" w:rsidRPr="00F41B43" w:rsidRDefault="00497F15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A8B3E98" w14:textId="77777777" w:rsidR="00F41ECC" w:rsidRDefault="000706E3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82612">
        <w:rPr>
          <w:rFonts w:ascii="Times New Roman" w:eastAsia="Times New Roman" w:hAnsi="Times New Roman" w:cs="Times New Roman"/>
          <w:b/>
          <w:sz w:val="24"/>
          <w:szCs w:val="24"/>
        </w:rPr>
        <w:t>Executive Assistant: Alex Cheesman</w:t>
      </w:r>
    </w:p>
    <w:p w14:paraId="1D061B60" w14:textId="7EAF3075" w:rsidR="00497F15" w:rsidRPr="00497F15" w:rsidRDefault="0024452F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 helped Linh pass out flyers and set up collection sites for the Winter Coat Drive. I am </w:t>
      </w:r>
      <w:r w:rsidR="00497F15" w:rsidRPr="00497F15">
        <w:rPr>
          <w:rFonts w:ascii="Times New Roman" w:eastAsia="Times New Roman" w:hAnsi="Times New Roman" w:cs="Times New Roman"/>
          <w:sz w:val="24"/>
          <w:szCs w:val="24"/>
        </w:rPr>
        <w:t>logging service hour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or each organization</w:t>
      </w:r>
      <w:r w:rsidR="00497F1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0E54EC3F" w14:textId="77777777" w:rsidR="00497F15" w:rsidRPr="002A4B59" w:rsidRDefault="00497F15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ED349E" w14:textId="77777777" w:rsidR="007B6D83" w:rsidRPr="00D82612" w:rsidRDefault="000706E3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82612">
        <w:rPr>
          <w:rFonts w:ascii="Times New Roman" w:eastAsia="Times New Roman" w:hAnsi="Times New Roman" w:cs="Times New Roman"/>
          <w:b/>
          <w:sz w:val="24"/>
          <w:szCs w:val="24"/>
        </w:rPr>
        <w:t>ESC Advisor: Michelle Cyrus</w:t>
      </w:r>
    </w:p>
    <w:p w14:paraId="590884B6" w14:textId="4DE79336" w:rsidR="002A4B59" w:rsidRPr="006E2786" w:rsidRDefault="0024452F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 are c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 xml:space="preserve">losing out this quarter and moving into a typically shorter quarter. I would encourage each group to get </w:t>
      </w:r>
      <w:r w:rsidR="006F3CC5">
        <w:rPr>
          <w:rFonts w:ascii="Times New Roman" w:eastAsia="Times New Roman" w:hAnsi="Times New Roman" w:cs="Times New Roman"/>
          <w:sz w:val="24"/>
          <w:szCs w:val="24"/>
        </w:rPr>
        <w:t xml:space="preserve">your 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>fund requests i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early for events that will require funding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6F3CC5">
        <w:rPr>
          <w:rFonts w:ascii="Times New Roman" w:eastAsia="Times New Roman" w:hAnsi="Times New Roman" w:cs="Times New Roman"/>
          <w:sz w:val="24"/>
          <w:szCs w:val="24"/>
        </w:rPr>
        <w:t xml:space="preserve">Also, 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 xml:space="preserve">I encourage groups who will be </w:t>
      </w:r>
      <w:r w:rsidR="006F3CC5">
        <w:rPr>
          <w:rFonts w:ascii="Times New Roman" w:eastAsia="Times New Roman" w:hAnsi="Times New Roman" w:cs="Times New Roman"/>
          <w:sz w:val="24"/>
          <w:szCs w:val="24"/>
        </w:rPr>
        <w:t xml:space="preserve">need additional funding beyond ESC funds 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>for spring 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vents to get their S&amp;A forms in as soon as </w:t>
      </w:r>
      <w:r w:rsidR="006F3CC5">
        <w:rPr>
          <w:rFonts w:ascii="Times New Roman" w:eastAsia="Times New Roman" w:hAnsi="Times New Roman" w:cs="Times New Roman"/>
          <w:sz w:val="24"/>
          <w:szCs w:val="24"/>
        </w:rPr>
        <w:t>possibl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A417EF" w14:textId="77777777" w:rsidR="006E2786" w:rsidRPr="00FE1AC7" w:rsidRDefault="006E2786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6D828DD" w14:textId="77777777" w:rsidR="00AC5502" w:rsidRPr="00FE1AC7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rg Reports:</w:t>
      </w:r>
    </w:p>
    <w:p w14:paraId="1DA46B99" w14:textId="77777777" w:rsidR="00AC5502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ABLE</w:t>
      </w:r>
    </w:p>
    <w:p w14:paraId="3373F6E1" w14:textId="5B2465D5" w:rsidR="00497F15" w:rsidRPr="00497F15" w:rsidRDefault="006D05B6" w:rsidP="00497F15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ur event called “Smashing S</w:t>
      </w:r>
      <w:r w:rsidR="00497F15">
        <w:rPr>
          <w:rFonts w:ascii="Times New Roman" w:eastAsia="Times New Roman" w:hAnsi="Times New Roman" w:cs="Times New Roman"/>
          <w:sz w:val="24"/>
          <w:szCs w:val="24"/>
        </w:rPr>
        <w:t>tigma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  <w:r w:rsidR="00497F15">
        <w:rPr>
          <w:rFonts w:ascii="Times New Roman" w:eastAsia="Times New Roman" w:hAnsi="Times New Roman" w:cs="Times New Roman"/>
          <w:sz w:val="24"/>
          <w:szCs w:val="24"/>
        </w:rPr>
        <w:t xml:space="preserve"> i</w:t>
      </w:r>
      <w:r>
        <w:rPr>
          <w:rFonts w:ascii="Times New Roman" w:eastAsia="Times New Roman" w:hAnsi="Times New Roman" w:cs="Times New Roman"/>
          <w:sz w:val="24"/>
          <w:szCs w:val="24"/>
        </w:rPr>
        <w:t>s this upcoming Saturday</w:t>
      </w:r>
      <w:r w:rsidR="0059415A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ecember 2</w:t>
      </w:r>
      <w:r w:rsidRPr="006D05B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nd</w:t>
      </w:r>
      <w:r w:rsidR="0059415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from 3</w:t>
      </w:r>
      <w:r w:rsidR="006F3CC5">
        <w:rPr>
          <w:rFonts w:ascii="Times New Roman" w:eastAsia="Times New Roman" w:hAnsi="Times New Roman" w:cs="Times New Roman"/>
          <w:sz w:val="24"/>
          <w:szCs w:val="24"/>
        </w:rPr>
        <w:t>:00</w:t>
      </w:r>
      <w:r>
        <w:rPr>
          <w:rFonts w:ascii="Times New Roman" w:eastAsia="Times New Roman" w:hAnsi="Times New Roman" w:cs="Times New Roman"/>
          <w:sz w:val="24"/>
          <w:szCs w:val="24"/>
        </w:rPr>
        <w:t>-8</w:t>
      </w:r>
      <w:r w:rsidR="006F3CC5">
        <w:rPr>
          <w:rFonts w:ascii="Times New Roman" w:eastAsia="Times New Roman" w:hAnsi="Times New Roman" w:cs="Times New Roman"/>
          <w:sz w:val="24"/>
          <w:szCs w:val="24"/>
        </w:rPr>
        <w:t>:0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m in SURC Ballroom D. We w</w:t>
      </w:r>
      <w:r w:rsidR="00497F15">
        <w:rPr>
          <w:rFonts w:ascii="Times New Roman" w:eastAsia="Times New Roman" w:hAnsi="Times New Roman" w:cs="Times New Roman"/>
          <w:sz w:val="24"/>
          <w:szCs w:val="24"/>
        </w:rPr>
        <w:t xml:space="preserve">ould love help from other organizations </w:t>
      </w:r>
      <w:r w:rsidR="00743C16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="00497F15">
        <w:rPr>
          <w:rFonts w:ascii="Times New Roman" w:eastAsia="Times New Roman" w:hAnsi="Times New Roman" w:cs="Times New Roman"/>
          <w:sz w:val="24"/>
          <w:szCs w:val="24"/>
        </w:rPr>
        <w:t>help with tear</w:t>
      </w:r>
      <w:r w:rsidR="00743C16">
        <w:rPr>
          <w:rFonts w:ascii="Times New Roman" w:eastAsia="Times New Roman" w:hAnsi="Times New Roman" w:cs="Times New Roman"/>
          <w:sz w:val="24"/>
          <w:szCs w:val="24"/>
        </w:rPr>
        <w:t>ing</w:t>
      </w:r>
      <w:r w:rsidR="00497F15">
        <w:rPr>
          <w:rFonts w:ascii="Times New Roman" w:eastAsia="Times New Roman" w:hAnsi="Times New Roman" w:cs="Times New Roman"/>
          <w:sz w:val="24"/>
          <w:szCs w:val="24"/>
        </w:rPr>
        <w:t xml:space="preserve"> down. </w:t>
      </w:r>
    </w:p>
    <w:p w14:paraId="47C080BB" w14:textId="77777777" w:rsidR="000909E5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AUAP</w:t>
      </w:r>
    </w:p>
    <w:p w14:paraId="7F54A4FC" w14:textId="186549CB" w:rsidR="006E2786" w:rsidRPr="006E2786" w:rsidRDefault="0024452F" w:rsidP="006E2786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re is an 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 xml:space="preserve">AUAP </w:t>
      </w:r>
      <w:r w:rsidR="00743C16"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riend’s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43C16">
        <w:rPr>
          <w:rFonts w:ascii="Times New Roman" w:eastAsia="Times New Roman" w:hAnsi="Times New Roman" w:cs="Times New Roman"/>
          <w:sz w:val="24"/>
          <w:szCs w:val="24"/>
        </w:rPr>
        <w:t>C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>lub event tomorrow</w:t>
      </w:r>
      <w:r>
        <w:rPr>
          <w:rFonts w:ascii="Times New Roman" w:eastAsia="Times New Roman" w:hAnsi="Times New Roman" w:cs="Times New Roman"/>
          <w:sz w:val="24"/>
          <w:szCs w:val="24"/>
        </w:rPr>
        <w:t>, the</w:t>
      </w:r>
      <w:r w:rsidRPr="0024452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“</w:t>
      </w:r>
      <w:r w:rsidR="00743C16"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ll </w:t>
      </w:r>
      <w:r w:rsidR="00743C16"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g </w:t>
      </w:r>
      <w:r w:rsidR="00743C16"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allenge</w:t>
      </w:r>
      <w:r w:rsidR="00743C16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>” We will be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 xml:space="preserve"> meeting </w:t>
      </w:r>
      <w:r w:rsidR="004A1FB5">
        <w:rPr>
          <w:rFonts w:ascii="Times New Roman" w:eastAsia="Times New Roman" w:hAnsi="Times New Roman" w:cs="Times New Roman"/>
          <w:sz w:val="24"/>
          <w:szCs w:val="24"/>
        </w:rPr>
        <w:t xml:space="preserve">at the </w:t>
      </w:r>
      <w:r w:rsidR="00743C16"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ernational </w:t>
      </w:r>
      <w:r w:rsidR="00743C16"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nter at 5:30</w:t>
      </w:r>
      <w:r w:rsidR="00E63E10">
        <w:rPr>
          <w:rFonts w:ascii="Times New Roman" w:eastAsia="Times New Roman" w:hAnsi="Times New Roman" w:cs="Times New Roman"/>
          <w:sz w:val="24"/>
          <w:szCs w:val="24"/>
        </w:rPr>
        <w:t xml:space="preserve"> p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 xml:space="preserve"> AUAP </w:t>
      </w:r>
      <w:r w:rsidR="00743C16">
        <w:rPr>
          <w:rFonts w:ascii="Times New Roman" w:eastAsia="Times New Roman" w:hAnsi="Times New Roman" w:cs="Times New Roman"/>
          <w:sz w:val="24"/>
          <w:szCs w:val="24"/>
        </w:rPr>
        <w:t>N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 xml:space="preserve">ight and </w:t>
      </w:r>
      <w:r w:rsidR="00E63E10">
        <w:rPr>
          <w:rFonts w:ascii="Times New Roman" w:eastAsia="Times New Roman" w:hAnsi="Times New Roman" w:cs="Times New Roman"/>
          <w:sz w:val="24"/>
          <w:szCs w:val="24"/>
        </w:rPr>
        <w:t>C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 xml:space="preserve">oming of </w:t>
      </w:r>
      <w:r w:rsidR="00E63E10">
        <w:rPr>
          <w:rFonts w:ascii="Times New Roman" w:eastAsia="Times New Roman" w:hAnsi="Times New Roman" w:cs="Times New Roman"/>
          <w:sz w:val="24"/>
          <w:szCs w:val="24"/>
        </w:rPr>
        <w:t>A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 xml:space="preserve">ge </w:t>
      </w:r>
      <w:r w:rsidR="00743C16">
        <w:rPr>
          <w:rFonts w:ascii="Times New Roman" w:eastAsia="Times New Roman" w:hAnsi="Times New Roman" w:cs="Times New Roman"/>
          <w:sz w:val="24"/>
          <w:szCs w:val="24"/>
        </w:rPr>
        <w:t>C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>eremony will be on January 23</w:t>
      </w:r>
      <w:r w:rsidR="00743C16">
        <w:rPr>
          <w:rFonts w:ascii="Times New Roman" w:eastAsia="Times New Roman" w:hAnsi="Times New Roman" w:cs="Times New Roman"/>
          <w:sz w:val="24"/>
          <w:szCs w:val="24"/>
        </w:rPr>
        <w:t>, 2018,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 xml:space="preserve"> location TBD. </w:t>
      </w:r>
      <w:r>
        <w:rPr>
          <w:rFonts w:ascii="Times New Roman" w:eastAsia="Times New Roman" w:hAnsi="Times New Roman" w:cs="Times New Roman"/>
          <w:sz w:val="24"/>
          <w:szCs w:val="24"/>
        </w:rPr>
        <w:t>We a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 xml:space="preserve">lmost finished sending out all campus friends and community </w:t>
      </w:r>
      <w:r w:rsidR="005802FB">
        <w:rPr>
          <w:rFonts w:ascii="Times New Roman" w:eastAsia="Times New Roman" w:hAnsi="Times New Roman" w:cs="Times New Roman"/>
          <w:sz w:val="24"/>
          <w:szCs w:val="24"/>
        </w:rPr>
        <w:t>friends’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 xml:space="preserve"> letter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 xml:space="preserve">. Almost all of our students have </w:t>
      </w:r>
      <w:r w:rsidR="001C55EA">
        <w:rPr>
          <w:rFonts w:ascii="Times New Roman" w:eastAsia="Times New Roman" w:hAnsi="Times New Roman" w:cs="Times New Roman"/>
          <w:sz w:val="24"/>
          <w:szCs w:val="24"/>
        </w:rPr>
        <w:t>winter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 xml:space="preserve"> traveling plans for the break. On December 4</w:t>
      </w:r>
      <w:r w:rsidR="006E2786" w:rsidRPr="006E278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59415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5802FB">
        <w:rPr>
          <w:rFonts w:ascii="Times New Roman" w:eastAsia="Times New Roman" w:hAnsi="Times New Roman" w:cs="Times New Roman"/>
          <w:sz w:val="24"/>
          <w:szCs w:val="24"/>
        </w:rPr>
        <w:t>fro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>m 6</w:t>
      </w:r>
      <w:r w:rsidR="00743C16">
        <w:rPr>
          <w:rFonts w:ascii="Times New Roman" w:eastAsia="Times New Roman" w:hAnsi="Times New Roman" w:cs="Times New Roman"/>
          <w:sz w:val="24"/>
          <w:szCs w:val="24"/>
        </w:rPr>
        <w:t>:00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>-8</w:t>
      </w:r>
      <w:r w:rsidR="00743C16">
        <w:rPr>
          <w:rFonts w:ascii="Times New Roman" w:eastAsia="Times New Roman" w:hAnsi="Times New Roman" w:cs="Times New Roman"/>
          <w:sz w:val="24"/>
          <w:szCs w:val="24"/>
        </w:rPr>
        <w:t>:00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 xml:space="preserve"> pm </w:t>
      </w:r>
      <w:r w:rsidR="005802FB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>Black 201</w:t>
      </w:r>
      <w:r w:rsidR="00743C1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>AUAP student</w:t>
      </w:r>
      <w:r w:rsidR="00743C16">
        <w:rPr>
          <w:rFonts w:ascii="Times New Roman" w:eastAsia="Times New Roman" w:hAnsi="Times New Roman" w:cs="Times New Roman"/>
          <w:sz w:val="24"/>
          <w:szCs w:val="24"/>
        </w:rPr>
        <w:t>s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 xml:space="preserve"> will be holding a study session for</w:t>
      </w:r>
      <w:r w:rsidR="00743C16">
        <w:rPr>
          <w:rFonts w:ascii="Times New Roman" w:eastAsia="Times New Roman" w:hAnsi="Times New Roman" w:cs="Times New Roman"/>
          <w:sz w:val="24"/>
          <w:szCs w:val="24"/>
        </w:rPr>
        <w:t xml:space="preserve"> their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 xml:space="preserve"> Japanese class. </w:t>
      </w:r>
    </w:p>
    <w:p w14:paraId="3F176FF5" w14:textId="77777777" w:rsidR="000909E5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BSU</w:t>
      </w:r>
    </w:p>
    <w:p w14:paraId="64AD4229" w14:textId="54BFC004" w:rsidR="006E2786" w:rsidRPr="006E2786" w:rsidRDefault="006D05B6" w:rsidP="006E2786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SU is working on Show</w:t>
      </w:r>
      <w:r w:rsidR="00743C16"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ime at C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>entral. Fund</w:t>
      </w:r>
      <w:r w:rsidR="00743C16">
        <w:rPr>
          <w:rFonts w:ascii="Times New Roman" w:eastAsia="Times New Roman" w:hAnsi="Times New Roman" w:cs="Times New Roman"/>
          <w:sz w:val="24"/>
          <w:szCs w:val="24"/>
        </w:rPr>
        <w:t>s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 xml:space="preserve"> request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or this event 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>are under way. Showtim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t Central will be on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 xml:space="preserve"> Feb</w:t>
      </w:r>
      <w:r>
        <w:rPr>
          <w:rFonts w:ascii="Times New Roman" w:eastAsia="Times New Roman" w:hAnsi="Times New Roman" w:cs="Times New Roman"/>
          <w:sz w:val="24"/>
          <w:szCs w:val="24"/>
        </w:rPr>
        <w:t>ruary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 xml:space="preserve"> 23</w:t>
      </w:r>
      <w:r w:rsidR="006E2786" w:rsidRPr="006E278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 xml:space="preserve"> McConnel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all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 xml:space="preserve"> from 7</w:t>
      </w:r>
      <w:r w:rsidR="00743C16">
        <w:rPr>
          <w:rFonts w:ascii="Times New Roman" w:eastAsia="Times New Roman" w:hAnsi="Times New Roman" w:cs="Times New Roman"/>
          <w:sz w:val="24"/>
          <w:szCs w:val="24"/>
        </w:rPr>
        <w:t>:00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>-11</w:t>
      </w:r>
      <w:r w:rsidR="00743C16">
        <w:rPr>
          <w:rFonts w:ascii="Times New Roman" w:eastAsia="Times New Roman" w:hAnsi="Times New Roman" w:cs="Times New Roman"/>
          <w:sz w:val="24"/>
          <w:szCs w:val="24"/>
        </w:rPr>
        <w:t>:00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 xml:space="preserve"> pm. BSU will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lso 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>be performing at Parade of Nations. We are still looking for volunteer opportuniti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 fulfill our civic engagement hours</w:t>
      </w:r>
      <w:r w:rsidR="006E278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012EE4AC" w14:textId="77777777" w:rsidR="000909E5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CSA</w:t>
      </w:r>
    </w:p>
    <w:p w14:paraId="48B8C45C" w14:textId="53F30C0C" w:rsidR="001C55EA" w:rsidRPr="001C55EA" w:rsidRDefault="001C55EA" w:rsidP="001C55EA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SA’s </w:t>
      </w:r>
      <w:r w:rsidR="0059415A"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esidents have stepped down. </w:t>
      </w:r>
      <w:r w:rsidR="007522CF">
        <w:rPr>
          <w:rFonts w:ascii="Times New Roman" w:eastAsia="Times New Roman" w:hAnsi="Times New Roman" w:cs="Times New Roman"/>
          <w:sz w:val="24"/>
          <w:szCs w:val="24"/>
        </w:rPr>
        <w:t>We w</w:t>
      </w:r>
      <w:r>
        <w:rPr>
          <w:rFonts w:ascii="Times New Roman" w:eastAsia="Times New Roman" w:hAnsi="Times New Roman" w:cs="Times New Roman"/>
          <w:sz w:val="24"/>
          <w:szCs w:val="24"/>
        </w:rPr>
        <w:t>ill be hosting</w:t>
      </w:r>
      <w:r w:rsidR="007522CF">
        <w:rPr>
          <w:rFonts w:ascii="Times New Roman" w:eastAsia="Times New Roman" w:hAnsi="Times New Roman" w:cs="Times New Roman"/>
          <w:sz w:val="24"/>
          <w:szCs w:val="24"/>
        </w:rPr>
        <w:t xml:space="preserve"> a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election in the coming weeks. We </w:t>
      </w:r>
      <w:r w:rsidR="0059415A">
        <w:rPr>
          <w:rFonts w:ascii="Times New Roman" w:eastAsia="Times New Roman" w:hAnsi="Times New Roman" w:cs="Times New Roman"/>
          <w:sz w:val="24"/>
          <w:szCs w:val="24"/>
        </w:rPr>
        <w:t>ar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522CF">
        <w:rPr>
          <w:rFonts w:ascii="Times New Roman" w:eastAsia="Times New Roman" w:hAnsi="Times New Roman" w:cs="Times New Roman"/>
          <w:sz w:val="24"/>
          <w:szCs w:val="24"/>
        </w:rPr>
        <w:t>als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looking for volunteer hours at the end of this quarter. </w:t>
      </w:r>
    </w:p>
    <w:p w14:paraId="7F0745B7" w14:textId="45AD4ECF" w:rsidR="000909E5" w:rsidRDefault="003D3769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QuAl</w:t>
      </w:r>
    </w:p>
    <w:p w14:paraId="23634E5C" w14:textId="624AADF2" w:rsidR="001C55EA" w:rsidRPr="001C55EA" w:rsidRDefault="007522CF" w:rsidP="001C55EA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ast week we had </w:t>
      </w:r>
      <w:r w:rsidR="001C55EA">
        <w:rPr>
          <w:rFonts w:ascii="Times New Roman" w:eastAsia="Times New Roman" w:hAnsi="Times New Roman" w:cs="Times New Roman"/>
          <w:sz w:val="24"/>
          <w:szCs w:val="24"/>
        </w:rPr>
        <w:t>Trans Day of Remembran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n the SURC West Patio</w:t>
      </w:r>
      <w:r w:rsidR="001C55E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</w:rPr>
        <w:t>We are c</w:t>
      </w:r>
      <w:r w:rsidR="001C55EA">
        <w:rPr>
          <w:rFonts w:ascii="Times New Roman" w:eastAsia="Times New Roman" w:hAnsi="Times New Roman" w:cs="Times New Roman"/>
          <w:sz w:val="24"/>
          <w:szCs w:val="24"/>
        </w:rPr>
        <w:t xml:space="preserve">urrently </w:t>
      </w:r>
      <w:r>
        <w:rPr>
          <w:rFonts w:ascii="Times New Roman" w:eastAsia="Times New Roman" w:hAnsi="Times New Roman" w:cs="Times New Roman"/>
          <w:sz w:val="24"/>
          <w:szCs w:val="24"/>
        </w:rPr>
        <w:t>organizing</w:t>
      </w:r>
      <w:r w:rsidR="001C55EA">
        <w:rPr>
          <w:rFonts w:ascii="Times New Roman" w:eastAsia="Times New Roman" w:hAnsi="Times New Roman" w:cs="Times New Roman"/>
          <w:sz w:val="24"/>
          <w:szCs w:val="24"/>
        </w:rPr>
        <w:t xml:space="preserve"> committees fo</w:t>
      </w:r>
      <w:r>
        <w:rPr>
          <w:rFonts w:ascii="Times New Roman" w:eastAsia="Times New Roman" w:hAnsi="Times New Roman" w:cs="Times New Roman"/>
          <w:sz w:val="24"/>
          <w:szCs w:val="24"/>
        </w:rPr>
        <w:t>r Pride, which will take place</w:t>
      </w:r>
      <w:r w:rsidR="001C55EA">
        <w:rPr>
          <w:rFonts w:ascii="Times New Roman" w:eastAsia="Times New Roman" w:hAnsi="Times New Roman" w:cs="Times New Roman"/>
          <w:sz w:val="24"/>
          <w:szCs w:val="24"/>
        </w:rPr>
        <w:t xml:space="preserve"> in the spring. </w:t>
      </w:r>
    </w:p>
    <w:p w14:paraId="550A7644" w14:textId="77777777" w:rsidR="000909E5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FASA</w:t>
      </w:r>
    </w:p>
    <w:p w14:paraId="79E99652" w14:textId="69FD4D39" w:rsidR="001C55EA" w:rsidRPr="001C55EA" w:rsidRDefault="007522CF" w:rsidP="001C55EA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“</w:t>
      </w:r>
      <w:r w:rsidR="001C55EA">
        <w:rPr>
          <w:rFonts w:ascii="Times New Roman" w:eastAsia="Times New Roman" w:hAnsi="Times New Roman" w:cs="Times New Roman"/>
          <w:sz w:val="24"/>
          <w:szCs w:val="24"/>
        </w:rPr>
        <w:t>Falalalalas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” will take place this Friday at the </w:t>
      </w:r>
      <w:r w:rsidR="00743C16">
        <w:rPr>
          <w:rFonts w:ascii="Times New Roman" w:eastAsia="Times New Roman" w:hAnsi="Times New Roman" w:cs="Times New Roman"/>
          <w:sz w:val="24"/>
          <w:szCs w:val="24"/>
        </w:rPr>
        <w:t>Multi-Purpos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oom (MPR)</w:t>
      </w:r>
      <w:r w:rsidR="001C55E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</w:rPr>
        <w:t>The event will start at</w:t>
      </w:r>
      <w:r w:rsidR="001C55EA">
        <w:rPr>
          <w:rFonts w:ascii="Times New Roman" w:eastAsia="Times New Roman" w:hAnsi="Times New Roman" w:cs="Times New Roman"/>
          <w:sz w:val="24"/>
          <w:szCs w:val="24"/>
        </w:rPr>
        <w:t xml:space="preserve"> 7</w:t>
      </w:r>
      <w:r w:rsidR="00743C16">
        <w:rPr>
          <w:rFonts w:ascii="Times New Roman" w:eastAsia="Times New Roman" w:hAnsi="Times New Roman" w:cs="Times New Roman"/>
          <w:sz w:val="24"/>
          <w:szCs w:val="24"/>
        </w:rPr>
        <w:t>:00</w:t>
      </w:r>
      <w:r w:rsidR="002F19C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m and continue into the next morning</w:t>
      </w:r>
      <w:r w:rsidR="001C55E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3C64DE">
        <w:rPr>
          <w:rFonts w:ascii="Times New Roman" w:eastAsia="Times New Roman" w:hAnsi="Times New Roman" w:cs="Times New Roman"/>
          <w:sz w:val="24"/>
          <w:szCs w:val="24"/>
        </w:rPr>
        <w:t>FASA is volunteering for Parade of N</w:t>
      </w:r>
      <w:r w:rsidR="001C55EA">
        <w:rPr>
          <w:rFonts w:ascii="Times New Roman" w:eastAsia="Times New Roman" w:hAnsi="Times New Roman" w:cs="Times New Roman"/>
          <w:sz w:val="24"/>
          <w:szCs w:val="24"/>
        </w:rPr>
        <w:t xml:space="preserve">ations. </w:t>
      </w:r>
      <w:r w:rsidR="003C64DE">
        <w:rPr>
          <w:rFonts w:ascii="Times New Roman" w:eastAsia="Times New Roman" w:hAnsi="Times New Roman" w:cs="Times New Roman"/>
          <w:sz w:val="24"/>
          <w:szCs w:val="24"/>
        </w:rPr>
        <w:t>We are planning</w:t>
      </w:r>
      <w:r w:rsidR="001C55EA">
        <w:rPr>
          <w:rFonts w:ascii="Times New Roman" w:eastAsia="Times New Roman" w:hAnsi="Times New Roman" w:cs="Times New Roman"/>
          <w:sz w:val="24"/>
          <w:szCs w:val="24"/>
        </w:rPr>
        <w:t xml:space="preserve"> F</w:t>
      </w:r>
      <w:r w:rsidR="003C64DE">
        <w:rPr>
          <w:rFonts w:ascii="Times New Roman" w:eastAsia="Times New Roman" w:hAnsi="Times New Roman" w:cs="Times New Roman"/>
          <w:sz w:val="24"/>
          <w:szCs w:val="24"/>
        </w:rPr>
        <w:t xml:space="preserve">ilipino </w:t>
      </w:r>
      <w:r w:rsidR="001C55EA">
        <w:rPr>
          <w:rFonts w:ascii="Times New Roman" w:eastAsia="Times New Roman" w:hAnsi="Times New Roman" w:cs="Times New Roman"/>
          <w:sz w:val="24"/>
          <w:szCs w:val="24"/>
        </w:rPr>
        <w:t>C</w:t>
      </w:r>
      <w:r w:rsidR="003C64DE">
        <w:rPr>
          <w:rFonts w:ascii="Times New Roman" w:eastAsia="Times New Roman" w:hAnsi="Times New Roman" w:cs="Times New Roman"/>
          <w:sz w:val="24"/>
          <w:szCs w:val="24"/>
        </w:rPr>
        <w:t xml:space="preserve">ulture </w:t>
      </w:r>
      <w:r w:rsidR="001C55EA">
        <w:rPr>
          <w:rFonts w:ascii="Times New Roman" w:eastAsia="Times New Roman" w:hAnsi="Times New Roman" w:cs="Times New Roman"/>
          <w:sz w:val="24"/>
          <w:szCs w:val="24"/>
        </w:rPr>
        <w:t>N</w:t>
      </w:r>
      <w:r w:rsidR="003C64DE">
        <w:rPr>
          <w:rFonts w:ascii="Times New Roman" w:eastAsia="Times New Roman" w:hAnsi="Times New Roman" w:cs="Times New Roman"/>
          <w:sz w:val="24"/>
          <w:szCs w:val="24"/>
        </w:rPr>
        <w:t>ight (FCN,) that</w:t>
      </w:r>
      <w:r w:rsidR="001C55EA">
        <w:rPr>
          <w:rFonts w:ascii="Times New Roman" w:eastAsia="Times New Roman" w:hAnsi="Times New Roman" w:cs="Times New Roman"/>
          <w:sz w:val="24"/>
          <w:szCs w:val="24"/>
        </w:rPr>
        <w:t xml:space="preserve"> will be in February</w:t>
      </w:r>
      <w:r w:rsidR="003C64DE">
        <w:rPr>
          <w:rFonts w:ascii="Times New Roman" w:eastAsia="Times New Roman" w:hAnsi="Times New Roman" w:cs="Times New Roman"/>
          <w:sz w:val="24"/>
          <w:szCs w:val="24"/>
        </w:rPr>
        <w:t xml:space="preserve">. The exact date for FCN is </w:t>
      </w:r>
      <w:r w:rsidR="001C55EA">
        <w:rPr>
          <w:rFonts w:ascii="Times New Roman" w:eastAsia="Times New Roman" w:hAnsi="Times New Roman" w:cs="Times New Roman"/>
          <w:sz w:val="24"/>
          <w:szCs w:val="24"/>
        </w:rPr>
        <w:t xml:space="preserve">TBD. </w:t>
      </w:r>
      <w:r w:rsidR="003C64DE">
        <w:rPr>
          <w:rFonts w:ascii="Times New Roman" w:eastAsia="Times New Roman" w:hAnsi="Times New Roman" w:cs="Times New Roman"/>
          <w:sz w:val="24"/>
          <w:szCs w:val="24"/>
        </w:rPr>
        <w:t>We are also attending a conference in April</w:t>
      </w:r>
      <w:r w:rsidR="001C55E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C64DE">
        <w:rPr>
          <w:rFonts w:ascii="Times New Roman" w:eastAsia="Times New Roman" w:hAnsi="Times New Roman" w:cs="Times New Roman"/>
          <w:sz w:val="24"/>
          <w:szCs w:val="24"/>
        </w:rPr>
        <w:t xml:space="preserve">in Oregon, </w:t>
      </w:r>
      <w:r w:rsidR="001C55EA">
        <w:rPr>
          <w:rFonts w:ascii="Times New Roman" w:eastAsia="Times New Roman" w:hAnsi="Times New Roman" w:cs="Times New Roman"/>
          <w:sz w:val="24"/>
          <w:szCs w:val="24"/>
        </w:rPr>
        <w:t xml:space="preserve">no </w:t>
      </w:r>
      <w:r w:rsidR="003C64DE">
        <w:rPr>
          <w:rFonts w:ascii="Times New Roman" w:eastAsia="Times New Roman" w:hAnsi="Times New Roman" w:cs="Times New Roman"/>
          <w:sz w:val="24"/>
          <w:szCs w:val="24"/>
        </w:rPr>
        <w:t xml:space="preserve">official date yet. We are looking for volunteers to help set up for Falalalalasa, </w:t>
      </w:r>
      <w:r w:rsidR="002F19C4">
        <w:rPr>
          <w:rFonts w:ascii="Times New Roman" w:eastAsia="Times New Roman" w:hAnsi="Times New Roman" w:cs="Times New Roman"/>
          <w:sz w:val="24"/>
          <w:szCs w:val="24"/>
        </w:rPr>
        <w:t xml:space="preserve">starting </w:t>
      </w:r>
      <w:r w:rsidR="003C64DE">
        <w:rPr>
          <w:rFonts w:ascii="Times New Roman" w:eastAsia="Times New Roman" w:hAnsi="Times New Roman" w:cs="Times New Roman"/>
          <w:sz w:val="24"/>
          <w:szCs w:val="24"/>
        </w:rPr>
        <w:t>at 6</w:t>
      </w:r>
      <w:r w:rsidR="00743C16">
        <w:rPr>
          <w:rFonts w:ascii="Times New Roman" w:eastAsia="Times New Roman" w:hAnsi="Times New Roman" w:cs="Times New Roman"/>
          <w:sz w:val="24"/>
          <w:szCs w:val="24"/>
        </w:rPr>
        <w:t>:00</w:t>
      </w:r>
      <w:r w:rsidR="002F19C4">
        <w:rPr>
          <w:rFonts w:ascii="Times New Roman" w:eastAsia="Times New Roman" w:hAnsi="Times New Roman" w:cs="Times New Roman"/>
          <w:sz w:val="24"/>
          <w:szCs w:val="24"/>
        </w:rPr>
        <w:t xml:space="preserve"> pm on Friday</w:t>
      </w:r>
      <w:r w:rsidR="003C64D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49ECF701" w14:textId="77777777" w:rsidR="00A819F0" w:rsidRDefault="00A819F0" w:rsidP="00630CFD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D67EC97" w14:textId="644F1BDE" w:rsidR="000909E5" w:rsidRDefault="000909E5" w:rsidP="00AF202D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FGSO</w:t>
      </w:r>
    </w:p>
    <w:p w14:paraId="56532DAB" w14:textId="4E735342" w:rsidR="001C55EA" w:rsidRPr="001C55EA" w:rsidRDefault="003C64DE" w:rsidP="001C55EA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GSO’s President Seleni </w:t>
      </w:r>
      <w:r w:rsidR="004A1FB5">
        <w:rPr>
          <w:rFonts w:ascii="Times New Roman" w:eastAsia="Times New Roman" w:hAnsi="Times New Roman" w:cs="Times New Roman"/>
          <w:sz w:val="24"/>
          <w:szCs w:val="24"/>
        </w:rPr>
        <w:t xml:space="preserve">Bueno is requesting funding from </w:t>
      </w:r>
      <w:r w:rsidR="002F19C4">
        <w:rPr>
          <w:rFonts w:ascii="Times New Roman" w:eastAsia="Times New Roman" w:hAnsi="Times New Roman" w:cs="Times New Roman"/>
          <w:sz w:val="24"/>
          <w:szCs w:val="24"/>
        </w:rPr>
        <w:t xml:space="preserve">ESC </w:t>
      </w:r>
      <w:r w:rsidR="004A1FB5">
        <w:rPr>
          <w:rFonts w:ascii="Times New Roman" w:eastAsia="Times New Roman" w:hAnsi="Times New Roman" w:cs="Times New Roman"/>
          <w:sz w:val="24"/>
          <w:szCs w:val="24"/>
        </w:rPr>
        <w:t xml:space="preserve">to present her research on Hispanics in </w:t>
      </w:r>
      <w:r w:rsidR="00743C16">
        <w:rPr>
          <w:rFonts w:ascii="Times New Roman" w:eastAsia="Times New Roman" w:hAnsi="Times New Roman" w:cs="Times New Roman"/>
          <w:sz w:val="24"/>
          <w:szCs w:val="24"/>
        </w:rPr>
        <w:t>E</w:t>
      </w:r>
      <w:r w:rsidR="004A1FB5">
        <w:rPr>
          <w:rFonts w:ascii="Times New Roman" w:eastAsia="Times New Roman" w:hAnsi="Times New Roman" w:cs="Times New Roman"/>
          <w:sz w:val="24"/>
          <w:szCs w:val="24"/>
        </w:rPr>
        <w:t xml:space="preserve">ducation at different conferences. </w:t>
      </w:r>
    </w:p>
    <w:p w14:paraId="66EC272F" w14:textId="77777777" w:rsidR="000909E5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MEChA</w:t>
      </w:r>
    </w:p>
    <w:p w14:paraId="06F4F0DB" w14:textId="4BED4467" w:rsidR="00791868" w:rsidRPr="00791868" w:rsidRDefault="001E3E8B" w:rsidP="00791868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EChA called </w:t>
      </w:r>
      <w:r w:rsidR="002F19C4"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presentatives from Washington State and asked </w:t>
      </w:r>
      <w:r w:rsidR="00791868" w:rsidRPr="00791868">
        <w:rPr>
          <w:rFonts w:ascii="Times New Roman" w:eastAsia="Times New Roman" w:hAnsi="Times New Roman" w:cs="Times New Roman"/>
          <w:sz w:val="24"/>
          <w:szCs w:val="24"/>
        </w:rPr>
        <w:t xml:space="preserve">them to tak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 stance against FCC </w:t>
      </w:r>
      <w:r w:rsidR="001658ED"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airman Ajit Pai</w:t>
      </w:r>
      <w:r w:rsidR="00791868" w:rsidRPr="00791868"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w:r w:rsidR="001658ED">
        <w:rPr>
          <w:rFonts w:ascii="Times New Roman" w:eastAsia="Times New Roman" w:hAnsi="Times New Roman" w:cs="Times New Roman"/>
          <w:sz w:val="24"/>
          <w:szCs w:val="24"/>
        </w:rPr>
        <w:t>N</w:t>
      </w:r>
      <w:r w:rsidR="00791868" w:rsidRPr="00791868">
        <w:rPr>
          <w:rFonts w:ascii="Times New Roman" w:eastAsia="Times New Roman" w:hAnsi="Times New Roman" w:cs="Times New Roman"/>
          <w:sz w:val="24"/>
          <w:szCs w:val="24"/>
        </w:rPr>
        <w:t xml:space="preserve">et </w:t>
      </w:r>
      <w:r w:rsidR="001658ED">
        <w:rPr>
          <w:rFonts w:ascii="Times New Roman" w:eastAsia="Times New Roman" w:hAnsi="Times New Roman" w:cs="Times New Roman"/>
          <w:sz w:val="24"/>
          <w:szCs w:val="24"/>
        </w:rPr>
        <w:t>N</w:t>
      </w:r>
      <w:r w:rsidR="00791868" w:rsidRPr="00791868">
        <w:rPr>
          <w:rFonts w:ascii="Times New Roman" w:eastAsia="Times New Roman" w:hAnsi="Times New Roman" w:cs="Times New Roman"/>
          <w:sz w:val="24"/>
          <w:szCs w:val="24"/>
        </w:rPr>
        <w:t>eutrality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e also called Dave Reichert and Dan </w:t>
      </w:r>
      <w:r w:rsidR="00791868">
        <w:rPr>
          <w:rFonts w:ascii="Times New Roman" w:eastAsia="Times New Roman" w:hAnsi="Times New Roman" w:cs="Times New Roman"/>
          <w:sz w:val="24"/>
          <w:szCs w:val="24"/>
        </w:rPr>
        <w:t>Newhous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bout the</w:t>
      </w:r>
      <w:r w:rsidR="00791868" w:rsidRPr="007918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lean </w:t>
      </w:r>
      <w:r w:rsidR="00791868" w:rsidRPr="00791868">
        <w:rPr>
          <w:rFonts w:ascii="Times New Roman" w:eastAsia="Times New Roman" w:hAnsi="Times New Roman" w:cs="Times New Roman"/>
          <w:sz w:val="24"/>
          <w:szCs w:val="24"/>
        </w:rPr>
        <w:t xml:space="preserve">Dream Act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e are having our </w:t>
      </w:r>
      <w:r w:rsidR="002F19C4">
        <w:rPr>
          <w:rFonts w:ascii="Times New Roman" w:eastAsia="Times New Roman" w:hAnsi="Times New Roman" w:cs="Times New Roman"/>
          <w:sz w:val="24"/>
          <w:szCs w:val="24"/>
        </w:rPr>
        <w:t>r</w:t>
      </w:r>
      <w:r w:rsidR="002F19C4" w:rsidRPr="00791868">
        <w:rPr>
          <w:rFonts w:ascii="Times New Roman" w:eastAsia="Times New Roman" w:hAnsi="Times New Roman" w:cs="Times New Roman"/>
          <w:sz w:val="24"/>
          <w:szCs w:val="24"/>
        </w:rPr>
        <w:t xml:space="preserve">egional </w:t>
      </w:r>
      <w:r w:rsidR="00791868" w:rsidRPr="00791868">
        <w:rPr>
          <w:rFonts w:ascii="Times New Roman" w:eastAsia="Times New Roman" w:hAnsi="Times New Roman" w:cs="Times New Roman"/>
          <w:sz w:val="24"/>
          <w:szCs w:val="24"/>
        </w:rPr>
        <w:t>meeting in Boise</w:t>
      </w:r>
      <w:r w:rsidR="001658ED">
        <w:rPr>
          <w:rFonts w:ascii="Times New Roman" w:eastAsia="Times New Roman" w:hAnsi="Times New Roman" w:cs="Times New Roman"/>
          <w:sz w:val="24"/>
          <w:szCs w:val="24"/>
        </w:rPr>
        <w:t>, ID</w:t>
      </w:r>
      <w:r w:rsidR="00E8622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organization that puts on the regional conference changed their name from </w:t>
      </w:r>
      <w:proofErr w:type="spellStart"/>
      <w:r w:rsidR="00E86225">
        <w:rPr>
          <w:rFonts w:ascii="Times New Roman" w:eastAsia="Times New Roman" w:hAnsi="Times New Roman" w:cs="Times New Roman"/>
          <w:sz w:val="24"/>
          <w:szCs w:val="24"/>
        </w:rPr>
        <w:t>from</w:t>
      </w:r>
      <w:proofErr w:type="spellEnd"/>
      <w:r w:rsidR="00E86225">
        <w:rPr>
          <w:rFonts w:ascii="Times New Roman" w:eastAsia="Times New Roman" w:hAnsi="Times New Roman" w:cs="Times New Roman"/>
          <w:sz w:val="24"/>
          <w:szCs w:val="24"/>
        </w:rPr>
        <w:t xml:space="preserve"> Alto Pac</w:t>
      </w:r>
      <w:r w:rsidR="00630CFD">
        <w:rPr>
          <w:rFonts w:ascii="Times New Roman" w:eastAsia="Times New Roman" w:hAnsi="Times New Roman" w:cs="Times New Roman"/>
          <w:sz w:val="24"/>
          <w:szCs w:val="24"/>
        </w:rPr>
        <w:t>ifico de Azt</w:t>
      </w:r>
      <w:r>
        <w:rPr>
          <w:rFonts w:ascii="Times New Roman" w:eastAsia="Times New Roman" w:hAnsi="Times New Roman" w:cs="Times New Roman"/>
          <w:sz w:val="24"/>
          <w:szCs w:val="24"/>
        </w:rPr>
        <w:t>lan to</w:t>
      </w:r>
      <w:r w:rsidR="00791868">
        <w:rPr>
          <w:rFonts w:ascii="Times New Roman" w:eastAsia="Times New Roman" w:hAnsi="Times New Roman" w:cs="Times New Roman"/>
          <w:sz w:val="24"/>
          <w:szCs w:val="24"/>
        </w:rPr>
        <w:t xml:space="preserve"> Alto Pacifico</w:t>
      </w:r>
      <w:r w:rsidR="001658ED">
        <w:rPr>
          <w:rFonts w:ascii="Times New Roman" w:eastAsia="Times New Roman" w:hAnsi="Times New Roman" w:cs="Times New Roman"/>
          <w:sz w:val="24"/>
          <w:szCs w:val="24"/>
        </w:rPr>
        <w:t xml:space="preserve"> (AP)</w:t>
      </w:r>
      <w:r w:rsidR="00791868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</w:rPr>
        <w:t>The next AP meeting will be at W</w:t>
      </w:r>
      <w:r w:rsidR="001658ED">
        <w:rPr>
          <w:rFonts w:ascii="Times New Roman" w:eastAsia="Times New Roman" w:hAnsi="Times New Roman" w:cs="Times New Roman"/>
          <w:sz w:val="24"/>
          <w:szCs w:val="24"/>
        </w:rPr>
        <w:t xml:space="preserve">ashington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="001658ED">
        <w:rPr>
          <w:rFonts w:ascii="Times New Roman" w:eastAsia="Times New Roman" w:hAnsi="Times New Roman" w:cs="Times New Roman"/>
          <w:sz w:val="24"/>
          <w:szCs w:val="24"/>
        </w:rPr>
        <w:t xml:space="preserve">tate 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 w:rsidR="001658ED">
        <w:rPr>
          <w:rFonts w:ascii="Times New Roman" w:eastAsia="Times New Roman" w:hAnsi="Times New Roman" w:cs="Times New Roman"/>
          <w:sz w:val="24"/>
          <w:szCs w:val="24"/>
        </w:rPr>
        <w:t>niversit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n January 19-21</w:t>
      </w:r>
      <w:r w:rsidR="001658ED">
        <w:rPr>
          <w:rFonts w:ascii="Times New Roman" w:eastAsia="Times New Roman" w:hAnsi="Times New Roman" w:cs="Times New Roman"/>
          <w:sz w:val="24"/>
          <w:szCs w:val="24"/>
        </w:rPr>
        <w:t>, 2018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791868">
        <w:rPr>
          <w:rFonts w:ascii="Times New Roman" w:eastAsia="Times New Roman" w:hAnsi="Times New Roman" w:cs="Times New Roman"/>
          <w:sz w:val="24"/>
          <w:szCs w:val="24"/>
        </w:rPr>
        <w:t xml:space="preserve">We are constructing our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uture </w:t>
      </w:r>
      <w:r w:rsidR="00791868">
        <w:rPr>
          <w:rFonts w:ascii="Times New Roman" w:eastAsia="Times New Roman" w:hAnsi="Times New Roman" w:cs="Times New Roman"/>
          <w:sz w:val="24"/>
          <w:szCs w:val="24"/>
        </w:rPr>
        <w:t>MEChA meetings to include more time for discussion. Tamale sale</w:t>
      </w:r>
      <w:r w:rsidR="002F19C4">
        <w:rPr>
          <w:rFonts w:ascii="Times New Roman" w:eastAsia="Times New Roman" w:hAnsi="Times New Roman" w:cs="Times New Roman"/>
          <w:sz w:val="24"/>
          <w:szCs w:val="24"/>
        </w:rPr>
        <w:t>s</w:t>
      </w:r>
      <w:r w:rsidR="00791868">
        <w:rPr>
          <w:rFonts w:ascii="Times New Roman" w:eastAsia="Times New Roman" w:hAnsi="Times New Roman" w:cs="Times New Roman"/>
          <w:sz w:val="24"/>
          <w:szCs w:val="24"/>
        </w:rPr>
        <w:t xml:space="preserve"> made $900. We are working wit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 w:rsidR="00791868">
        <w:rPr>
          <w:rFonts w:ascii="Times New Roman" w:eastAsia="Times New Roman" w:hAnsi="Times New Roman" w:cs="Times New Roman"/>
          <w:sz w:val="24"/>
          <w:szCs w:val="24"/>
        </w:rPr>
        <w:t xml:space="preserve"> Washington </w:t>
      </w:r>
      <w:r>
        <w:rPr>
          <w:rFonts w:ascii="Times New Roman" w:eastAsia="Times New Roman" w:hAnsi="Times New Roman" w:cs="Times New Roman"/>
          <w:sz w:val="24"/>
          <w:szCs w:val="24"/>
        </w:rPr>
        <w:t>Youth Congress to refocus on how Washington is going to take action</w:t>
      </w:r>
      <w:r w:rsidR="00791868">
        <w:rPr>
          <w:rFonts w:ascii="Times New Roman" w:eastAsia="Times New Roman" w:hAnsi="Times New Roman" w:cs="Times New Roman"/>
          <w:sz w:val="24"/>
          <w:szCs w:val="24"/>
        </w:rPr>
        <w:t xml:space="preserve"> to sup</w:t>
      </w:r>
      <w:r>
        <w:rPr>
          <w:rFonts w:ascii="Times New Roman" w:eastAsia="Times New Roman" w:hAnsi="Times New Roman" w:cs="Times New Roman"/>
          <w:sz w:val="24"/>
          <w:szCs w:val="24"/>
        </w:rPr>
        <w:t>port Clean D</w:t>
      </w:r>
      <w:r w:rsidR="00791868">
        <w:rPr>
          <w:rFonts w:ascii="Times New Roman" w:eastAsia="Times New Roman" w:hAnsi="Times New Roman" w:cs="Times New Roman"/>
          <w:sz w:val="24"/>
          <w:szCs w:val="24"/>
        </w:rPr>
        <w:t xml:space="preserve">ream </w:t>
      </w:r>
      <w:r>
        <w:rPr>
          <w:rFonts w:ascii="Times New Roman" w:eastAsia="Times New Roman" w:hAnsi="Times New Roman" w:cs="Times New Roman"/>
          <w:sz w:val="24"/>
          <w:szCs w:val="24"/>
        </w:rPr>
        <w:t>Act, which</w:t>
      </w:r>
      <w:r w:rsidR="00791868">
        <w:rPr>
          <w:rFonts w:ascii="Times New Roman" w:eastAsia="Times New Roman" w:hAnsi="Times New Roman" w:cs="Times New Roman"/>
          <w:sz w:val="24"/>
          <w:szCs w:val="24"/>
        </w:rPr>
        <w:t xml:space="preserve"> is a new legislation taking a stance and be in support of the </w:t>
      </w:r>
      <w:r w:rsidR="001658ED">
        <w:rPr>
          <w:rFonts w:ascii="Times New Roman" w:eastAsia="Times New Roman" w:hAnsi="Times New Roman" w:cs="Times New Roman"/>
          <w:sz w:val="24"/>
          <w:szCs w:val="24"/>
        </w:rPr>
        <w:t>D</w:t>
      </w:r>
      <w:r w:rsidR="00791868">
        <w:rPr>
          <w:rFonts w:ascii="Times New Roman" w:eastAsia="Times New Roman" w:hAnsi="Times New Roman" w:cs="Times New Roman"/>
          <w:sz w:val="24"/>
          <w:szCs w:val="24"/>
        </w:rPr>
        <w:t xml:space="preserve">ream </w:t>
      </w:r>
      <w:r w:rsidR="001658ED">
        <w:rPr>
          <w:rFonts w:ascii="Times New Roman" w:eastAsia="Times New Roman" w:hAnsi="Times New Roman" w:cs="Times New Roman"/>
          <w:sz w:val="24"/>
          <w:szCs w:val="24"/>
        </w:rPr>
        <w:t>A</w:t>
      </w:r>
      <w:r w:rsidR="00791868">
        <w:rPr>
          <w:rFonts w:ascii="Times New Roman" w:eastAsia="Times New Roman" w:hAnsi="Times New Roman" w:cs="Times New Roman"/>
          <w:sz w:val="24"/>
          <w:szCs w:val="24"/>
        </w:rPr>
        <w:t xml:space="preserve">ct. </w:t>
      </w:r>
      <w:bookmarkStart w:id="2" w:name="_GoBack"/>
      <w:bookmarkEnd w:id="2"/>
    </w:p>
    <w:p w14:paraId="0CA8171C" w14:textId="77777777" w:rsidR="000909E5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PolyCentral</w:t>
      </w:r>
    </w:p>
    <w:p w14:paraId="278B4944" w14:textId="3E2F3100" w:rsidR="004A67A6" w:rsidRPr="00791868" w:rsidRDefault="006D05B6" w:rsidP="00791868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lyCentral</w:t>
      </w:r>
      <w:r w:rsidR="00791868">
        <w:rPr>
          <w:rFonts w:ascii="Times New Roman" w:eastAsia="Times New Roman" w:hAnsi="Times New Roman" w:cs="Times New Roman"/>
          <w:sz w:val="24"/>
          <w:szCs w:val="24"/>
        </w:rPr>
        <w:t xml:space="preserve"> has been </w:t>
      </w:r>
      <w:r>
        <w:rPr>
          <w:rFonts w:ascii="Times New Roman" w:eastAsia="Times New Roman" w:hAnsi="Times New Roman" w:cs="Times New Roman"/>
          <w:sz w:val="24"/>
          <w:szCs w:val="24"/>
        </w:rPr>
        <w:t>having dance practices for Polyf</w:t>
      </w:r>
      <w:r w:rsidR="00791868">
        <w:rPr>
          <w:rFonts w:ascii="Times New Roman" w:eastAsia="Times New Roman" w:hAnsi="Times New Roman" w:cs="Times New Roman"/>
          <w:sz w:val="24"/>
          <w:szCs w:val="24"/>
        </w:rPr>
        <w:t>est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="007918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hich will take place </w:t>
      </w:r>
      <w:r w:rsidR="00791868">
        <w:rPr>
          <w:rFonts w:ascii="Times New Roman" w:eastAsia="Times New Roman" w:hAnsi="Times New Roman" w:cs="Times New Roman"/>
          <w:sz w:val="24"/>
          <w:szCs w:val="24"/>
        </w:rPr>
        <w:t xml:space="preserve">in the spring. We are also practicing for Parade of Nations. </w:t>
      </w:r>
      <w:r w:rsidR="002F19C4">
        <w:rPr>
          <w:rFonts w:ascii="Times New Roman" w:eastAsia="Times New Roman" w:hAnsi="Times New Roman" w:cs="Times New Roman"/>
          <w:sz w:val="24"/>
          <w:szCs w:val="24"/>
        </w:rPr>
        <w:t>We will perform at an event called</w:t>
      </w:r>
      <w:r w:rsidR="005802FB">
        <w:rPr>
          <w:rFonts w:ascii="Times New Roman" w:eastAsia="Times New Roman" w:hAnsi="Times New Roman" w:cs="Times New Roman"/>
          <w:sz w:val="24"/>
          <w:szCs w:val="24"/>
        </w:rPr>
        <w:t xml:space="preserve"> Rooted </w:t>
      </w:r>
      <w:r w:rsidR="001658ED">
        <w:rPr>
          <w:rFonts w:ascii="Times New Roman" w:eastAsia="Times New Roman" w:hAnsi="Times New Roman" w:cs="Times New Roman"/>
          <w:sz w:val="24"/>
          <w:szCs w:val="24"/>
        </w:rPr>
        <w:t>in</w:t>
      </w:r>
      <w:r w:rsidR="005802FB">
        <w:rPr>
          <w:rFonts w:ascii="Times New Roman" w:eastAsia="Times New Roman" w:hAnsi="Times New Roman" w:cs="Times New Roman"/>
          <w:sz w:val="24"/>
          <w:szCs w:val="24"/>
        </w:rPr>
        <w:t xml:space="preserve"> the Pacific</w:t>
      </w:r>
      <w:r w:rsidR="002F19C4">
        <w:rPr>
          <w:rFonts w:ascii="Times New Roman" w:eastAsia="Times New Roman" w:hAnsi="Times New Roman" w:cs="Times New Roman"/>
          <w:sz w:val="24"/>
          <w:szCs w:val="24"/>
        </w:rPr>
        <w:t xml:space="preserve"> put on </w:t>
      </w:r>
      <w:r w:rsidR="001658ED">
        <w:rPr>
          <w:rFonts w:ascii="Times New Roman" w:eastAsia="Times New Roman" w:hAnsi="Times New Roman" w:cs="Times New Roman"/>
          <w:sz w:val="24"/>
          <w:szCs w:val="24"/>
        </w:rPr>
        <w:t>b</w:t>
      </w:r>
      <w:r w:rsidR="002F19C4">
        <w:rPr>
          <w:rFonts w:ascii="Times New Roman" w:eastAsia="Times New Roman" w:hAnsi="Times New Roman" w:cs="Times New Roman"/>
          <w:sz w:val="24"/>
          <w:szCs w:val="24"/>
        </w:rPr>
        <w:t xml:space="preserve">y the </w:t>
      </w:r>
      <w:r w:rsidR="001658ED">
        <w:rPr>
          <w:rFonts w:ascii="Times New Roman" w:eastAsia="Times New Roman" w:hAnsi="Times New Roman" w:cs="Times New Roman"/>
          <w:sz w:val="24"/>
          <w:szCs w:val="24"/>
        </w:rPr>
        <w:t>Diversity Equity Center (</w:t>
      </w:r>
      <w:r w:rsidR="002F19C4">
        <w:rPr>
          <w:rFonts w:ascii="Times New Roman" w:eastAsia="Times New Roman" w:hAnsi="Times New Roman" w:cs="Times New Roman"/>
          <w:sz w:val="24"/>
          <w:szCs w:val="24"/>
        </w:rPr>
        <w:t>DEC</w:t>
      </w:r>
      <w:r w:rsidR="001658ED">
        <w:rPr>
          <w:rFonts w:ascii="Times New Roman" w:eastAsia="Times New Roman" w:hAnsi="Times New Roman" w:cs="Times New Roman"/>
          <w:sz w:val="24"/>
          <w:szCs w:val="24"/>
        </w:rPr>
        <w:t>) formerly the Center for Diversity and Social Justice</w:t>
      </w:r>
      <w:r w:rsidR="002F19C4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r w:rsidR="001658ED">
        <w:rPr>
          <w:rFonts w:ascii="Times New Roman" w:eastAsia="Times New Roman" w:hAnsi="Times New Roman" w:cs="Times New Roman"/>
          <w:sz w:val="24"/>
          <w:szCs w:val="24"/>
        </w:rPr>
        <w:t>February.</w:t>
      </w:r>
      <w:r w:rsidR="00791868">
        <w:rPr>
          <w:rFonts w:ascii="Times New Roman" w:eastAsia="Times New Roman" w:hAnsi="Times New Roman" w:cs="Times New Roman"/>
          <w:sz w:val="24"/>
          <w:szCs w:val="24"/>
        </w:rPr>
        <w:t xml:space="preserve"> We will be doing a musu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i </w:t>
      </w:r>
      <w:r w:rsidR="00791868" w:rsidRPr="00791868">
        <w:rPr>
          <w:rFonts w:ascii="Times New Roman" w:eastAsia="Times New Roman" w:hAnsi="Times New Roman" w:cs="Times New Roman"/>
          <w:sz w:val="24"/>
          <w:szCs w:val="24"/>
        </w:rPr>
        <w:t>sa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E3E8B">
        <w:rPr>
          <w:rFonts w:ascii="Times New Roman" w:eastAsia="Times New Roman" w:hAnsi="Times New Roman" w:cs="Times New Roman"/>
          <w:sz w:val="24"/>
          <w:szCs w:val="24"/>
        </w:rPr>
        <w:t xml:space="preserve">fundraiser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uring </w:t>
      </w:r>
      <w:r w:rsidR="005802FB">
        <w:rPr>
          <w:rFonts w:ascii="Times New Roman" w:eastAsia="Times New Roman" w:hAnsi="Times New Roman" w:cs="Times New Roman"/>
          <w:sz w:val="24"/>
          <w:szCs w:val="24"/>
        </w:rPr>
        <w:t>wint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quarter</w:t>
      </w:r>
      <w:r w:rsidR="00791868" w:rsidRPr="00791868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F7A3162" w14:textId="77777777" w:rsidR="00E02811" w:rsidRDefault="00E02811" w:rsidP="00D51BF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586831B" w14:textId="77777777" w:rsidR="00AC5502" w:rsidRDefault="00AC5502" w:rsidP="00D51BF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Old Business:</w:t>
      </w:r>
    </w:p>
    <w:p w14:paraId="6C87E790" w14:textId="03D5E336" w:rsidR="00E02811" w:rsidRPr="00E02811" w:rsidRDefault="00E02811" w:rsidP="00E02811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SA Discussion</w:t>
      </w:r>
    </w:p>
    <w:p w14:paraId="34606EA3" w14:textId="5D85E3D5" w:rsidR="004A67A6" w:rsidRDefault="00791868" w:rsidP="00791868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SA </w:t>
      </w:r>
      <w:r w:rsidR="002F19C4">
        <w:rPr>
          <w:rFonts w:ascii="Times New Roman" w:hAnsi="Times New Roman" w:cs="Times New Roman"/>
          <w:sz w:val="24"/>
          <w:szCs w:val="24"/>
        </w:rPr>
        <w:t>decided to no longer seek membership in the ESC this year because of negativ</w:t>
      </w:r>
      <w:r w:rsidR="001658ED">
        <w:rPr>
          <w:rFonts w:ascii="Times New Roman" w:hAnsi="Times New Roman" w:cs="Times New Roman"/>
          <w:sz w:val="24"/>
          <w:szCs w:val="24"/>
        </w:rPr>
        <w:t>e reactions</w:t>
      </w:r>
      <w:r w:rsidR="002F19C4">
        <w:rPr>
          <w:rFonts w:ascii="Times New Roman" w:hAnsi="Times New Roman" w:cs="Times New Roman"/>
          <w:sz w:val="24"/>
          <w:szCs w:val="24"/>
        </w:rPr>
        <w:t xml:space="preserve">. We discussed </w:t>
      </w:r>
      <w:r w:rsidR="00A819F0">
        <w:rPr>
          <w:rFonts w:ascii="Times New Roman" w:hAnsi="Times New Roman" w:cs="Times New Roman"/>
          <w:sz w:val="24"/>
          <w:szCs w:val="24"/>
        </w:rPr>
        <w:t xml:space="preserve">the importance of inclusivity and how we should hear out people in a presentation before making assumptions of their goals and values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B9E99D2" w14:textId="77777777" w:rsidR="00791868" w:rsidRPr="009948A8" w:rsidRDefault="00791868" w:rsidP="00D51B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813628" w14:textId="77777777" w:rsidR="00DE177F" w:rsidRDefault="00AC5502" w:rsidP="00AA7617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New Business:</w:t>
      </w:r>
    </w:p>
    <w:p w14:paraId="4C532837" w14:textId="2D3AA717" w:rsidR="00E02811" w:rsidRDefault="00E02811" w:rsidP="00E02811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02811">
        <w:rPr>
          <w:rFonts w:ascii="Times New Roman" w:hAnsi="Times New Roman" w:cs="Times New Roman"/>
          <w:b/>
          <w:sz w:val="24"/>
          <w:szCs w:val="24"/>
        </w:rPr>
        <w:t>Parade of Nations</w:t>
      </w:r>
    </w:p>
    <w:p w14:paraId="45245FBD" w14:textId="74823D44" w:rsidR="001C55EA" w:rsidRDefault="00B87527" w:rsidP="00B87527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 w:rsidRPr="00B87527">
        <w:rPr>
          <w:rFonts w:ascii="Times New Roman" w:hAnsi="Times New Roman" w:cs="Times New Roman"/>
          <w:sz w:val="24"/>
          <w:szCs w:val="24"/>
        </w:rPr>
        <w:t xml:space="preserve">The deadline to sign up </w:t>
      </w:r>
      <w:r>
        <w:rPr>
          <w:rFonts w:ascii="Times New Roman" w:hAnsi="Times New Roman" w:cs="Times New Roman"/>
          <w:sz w:val="24"/>
          <w:szCs w:val="24"/>
        </w:rPr>
        <w:t xml:space="preserve">for </w:t>
      </w:r>
      <w:r w:rsidR="001658ED">
        <w:rPr>
          <w:rFonts w:ascii="Times New Roman" w:hAnsi="Times New Roman" w:cs="Times New Roman"/>
          <w:sz w:val="24"/>
          <w:szCs w:val="24"/>
        </w:rPr>
        <w:t xml:space="preserve">Parade of Nations </w:t>
      </w:r>
      <w:r>
        <w:rPr>
          <w:rFonts w:ascii="Times New Roman" w:hAnsi="Times New Roman" w:cs="Times New Roman"/>
          <w:sz w:val="24"/>
          <w:szCs w:val="24"/>
        </w:rPr>
        <w:t>has been extended to the first week of January.</w:t>
      </w:r>
      <w:r w:rsidR="002F19C4">
        <w:rPr>
          <w:rFonts w:ascii="Times New Roman" w:hAnsi="Times New Roman" w:cs="Times New Roman"/>
          <w:sz w:val="24"/>
          <w:szCs w:val="24"/>
        </w:rPr>
        <w:t xml:space="preserve"> Please sign up!</w:t>
      </w:r>
    </w:p>
    <w:p w14:paraId="1470DB5E" w14:textId="77777777" w:rsidR="00B87527" w:rsidRPr="00B87527" w:rsidRDefault="00B87527" w:rsidP="00B87527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62079FA7" w14:textId="77777777" w:rsidR="00E83797" w:rsidRDefault="00AC5502" w:rsidP="00741781">
      <w:pPr>
        <w:rPr>
          <w:rFonts w:ascii="Times New Roman" w:hAnsi="Times New Roman" w:cs="Times New Roman"/>
          <w:sz w:val="24"/>
          <w:szCs w:val="24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Issues/Concerns/Announcements:</w:t>
      </w:r>
      <w:r w:rsidRPr="00FE1AC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385177" w14:textId="31DE0541" w:rsidR="00E02811" w:rsidRDefault="00E02811" w:rsidP="00E0281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sz w:val="24"/>
          <w:szCs w:val="24"/>
        </w:rPr>
      </w:pPr>
      <w:r w:rsidRPr="00E02811">
        <w:rPr>
          <w:rFonts w:ascii="Times New Roman" w:hAnsi="Times New Roman" w:cs="Times New Roman"/>
          <w:b/>
          <w:sz w:val="24"/>
          <w:szCs w:val="24"/>
        </w:rPr>
        <w:t>Director of Financial Aid: Adrian Naranjo</w:t>
      </w:r>
    </w:p>
    <w:p w14:paraId="489C4E6F" w14:textId="64ADC795" w:rsidR="00B87527" w:rsidRPr="00B87527" w:rsidRDefault="00B87527" w:rsidP="00B87527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would love to establish a channel for feedback to discuss how we are doing. About 85% of the students on campus have contact with </w:t>
      </w:r>
      <w:r w:rsidR="001658ED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inancial </w:t>
      </w:r>
      <w:r w:rsidR="001658ED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ervices. If you have an issue with the way </w:t>
      </w:r>
      <w:r w:rsidR="001658ED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inancial </w:t>
      </w:r>
      <w:r w:rsidR="001658ED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ervices is going about things</w:t>
      </w:r>
      <w:r w:rsidR="00A819F0">
        <w:rPr>
          <w:rFonts w:ascii="Times New Roman" w:hAnsi="Times New Roman" w:cs="Times New Roman"/>
          <w:sz w:val="24"/>
          <w:szCs w:val="24"/>
        </w:rPr>
        <w:t>, let us know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5802FB">
        <w:rPr>
          <w:rFonts w:ascii="Times New Roman" w:hAnsi="Times New Roman" w:cs="Times New Roman"/>
          <w:sz w:val="24"/>
          <w:szCs w:val="24"/>
        </w:rPr>
        <w:t>I am hoping to attend each organizations</w:t>
      </w:r>
      <w:r w:rsidR="001658ED">
        <w:rPr>
          <w:rFonts w:ascii="Times New Roman" w:hAnsi="Times New Roman" w:cs="Times New Roman"/>
          <w:sz w:val="24"/>
          <w:szCs w:val="24"/>
        </w:rPr>
        <w:t>’</w:t>
      </w:r>
      <w:r w:rsidR="005802FB">
        <w:rPr>
          <w:rFonts w:ascii="Times New Roman" w:hAnsi="Times New Roman" w:cs="Times New Roman"/>
          <w:sz w:val="24"/>
          <w:szCs w:val="24"/>
        </w:rPr>
        <w:t xml:space="preserve"> meeting this upcoming quarter to receive feedback and work towards a more accessible and easier financial aid process. </w:t>
      </w:r>
    </w:p>
    <w:p w14:paraId="4DC5613B" w14:textId="7248C4A7" w:rsidR="00E02811" w:rsidRDefault="00E02811" w:rsidP="00E0281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sz w:val="24"/>
          <w:szCs w:val="24"/>
        </w:rPr>
      </w:pPr>
      <w:r w:rsidRPr="00E02811">
        <w:rPr>
          <w:rFonts w:ascii="Times New Roman" w:hAnsi="Times New Roman" w:cs="Times New Roman"/>
          <w:b/>
          <w:sz w:val="24"/>
          <w:szCs w:val="24"/>
        </w:rPr>
        <w:t>Friendsgiving tomorrow</w:t>
      </w:r>
      <w:r w:rsidR="00A819F0">
        <w:rPr>
          <w:rFonts w:ascii="Times New Roman" w:hAnsi="Times New Roman" w:cs="Times New Roman"/>
          <w:b/>
          <w:sz w:val="24"/>
          <w:szCs w:val="24"/>
        </w:rPr>
        <w:t>,</w:t>
      </w:r>
      <w:r w:rsidRPr="00E02811">
        <w:rPr>
          <w:rFonts w:ascii="Times New Roman" w:hAnsi="Times New Roman" w:cs="Times New Roman"/>
          <w:b/>
          <w:sz w:val="24"/>
          <w:szCs w:val="24"/>
        </w:rPr>
        <w:t xml:space="preserve"> November 30</w:t>
      </w:r>
      <w:r w:rsidRPr="00E02811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Pr="00E02811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12FFA25" w14:textId="598046E4" w:rsidR="00C8416A" w:rsidRPr="00C8416A" w:rsidRDefault="006D05B6" w:rsidP="00C8416A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etails of the ESC event “</w:t>
      </w:r>
      <w:r w:rsidR="000835C6">
        <w:rPr>
          <w:rFonts w:ascii="Times New Roman" w:hAnsi="Times New Roman" w:cs="Times New Roman"/>
          <w:sz w:val="24"/>
          <w:szCs w:val="24"/>
        </w:rPr>
        <w:t>Friendsgiving</w:t>
      </w:r>
      <w:r>
        <w:rPr>
          <w:rFonts w:ascii="Times New Roman" w:hAnsi="Times New Roman" w:cs="Times New Roman"/>
          <w:sz w:val="24"/>
          <w:szCs w:val="24"/>
        </w:rPr>
        <w:t>” were</w:t>
      </w:r>
      <w:r w:rsidR="000835C6">
        <w:rPr>
          <w:rFonts w:ascii="Times New Roman" w:hAnsi="Times New Roman" w:cs="Times New Roman"/>
          <w:sz w:val="24"/>
          <w:szCs w:val="24"/>
        </w:rPr>
        <w:t xml:space="preserve"> discussed. </w:t>
      </w:r>
    </w:p>
    <w:p w14:paraId="5984C513" w14:textId="77777777" w:rsidR="000706E3" w:rsidRDefault="00B4502D" w:rsidP="00D51BF7">
      <w:pPr>
        <w:pStyle w:val="Normal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Public Comments:</w:t>
      </w:r>
      <w:r w:rsidR="000706E3" w:rsidRPr="00FE1AC7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0706E3" w:rsidRPr="00FE1AC7">
        <w:rPr>
          <w:rFonts w:ascii="Times New Roman" w:eastAsia="Times New Roman" w:hAnsi="Times New Roman" w:cs="Times New Roman"/>
          <w:sz w:val="24"/>
          <w:szCs w:val="24"/>
        </w:rPr>
        <w:t xml:space="preserve">Public comments may be submitted to Myrinda Wolitarsky in person or via email </w:t>
      </w:r>
      <w:hyperlink r:id="rId9">
        <w:r w:rsidR="000706E3" w:rsidRPr="00FE1AC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SCWUCommunity@cwu.edu</w:t>
        </w:r>
      </w:hyperlink>
      <w:r w:rsidR="000706E3" w:rsidRPr="00FE1AC7">
        <w:rPr>
          <w:rFonts w:ascii="Times New Roman" w:eastAsia="Times New Roman" w:hAnsi="Times New Roman" w:cs="Times New Roman"/>
          <w:sz w:val="24"/>
          <w:szCs w:val="24"/>
        </w:rPr>
        <w:t>. Public comments may also be presented at the time of the meeting.</w:t>
      </w:r>
    </w:p>
    <w:p w14:paraId="3259E68A" w14:textId="53A19559" w:rsidR="00A819F0" w:rsidRPr="00FE1AC7" w:rsidRDefault="00A819F0" w:rsidP="00D51BF7">
      <w:pPr>
        <w:pStyle w:val="Normal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EE736F7" w14:textId="77777777" w:rsidR="00AC5502" w:rsidRPr="00FE1AC7" w:rsidRDefault="00AC5502" w:rsidP="00D51BF7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Adjournment:</w:t>
      </w:r>
    </w:p>
    <w:bookmarkEnd w:id="0"/>
    <w:bookmarkEnd w:id="1"/>
    <w:p w14:paraId="0E1FFF25" w14:textId="4ACC7FCD" w:rsidR="001B1086" w:rsidRDefault="00C8416A" w:rsidP="00D51BF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tion to adjourn </w:t>
      </w:r>
      <w:r w:rsidR="000835C6">
        <w:rPr>
          <w:rFonts w:ascii="Times New Roman" w:hAnsi="Times New Roman" w:cs="Times New Roman"/>
          <w:sz w:val="24"/>
          <w:szCs w:val="24"/>
        </w:rPr>
        <w:t xml:space="preserve">meeting </w:t>
      </w:r>
      <w:r>
        <w:rPr>
          <w:rFonts w:ascii="Times New Roman" w:hAnsi="Times New Roman" w:cs="Times New Roman"/>
          <w:sz w:val="24"/>
          <w:szCs w:val="24"/>
        </w:rPr>
        <w:t>at 7:15</w:t>
      </w:r>
      <w:r w:rsidR="001658ED">
        <w:rPr>
          <w:rFonts w:ascii="Times New Roman" w:hAnsi="Times New Roman" w:cs="Times New Roman"/>
          <w:sz w:val="24"/>
          <w:szCs w:val="24"/>
        </w:rPr>
        <w:t xml:space="preserve"> pm</w:t>
      </w:r>
    </w:p>
    <w:p w14:paraId="389C3BA1" w14:textId="099179BA" w:rsidR="00C8416A" w:rsidRDefault="00C8416A" w:rsidP="00D51BF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 moved by CSA</w:t>
      </w:r>
    </w:p>
    <w:p w14:paraId="3FF81A10" w14:textId="2CF79529" w:rsidR="00C8416A" w:rsidRDefault="00C8416A" w:rsidP="00D51BF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ed by FASA</w:t>
      </w:r>
    </w:p>
    <w:p w14:paraId="7F8C33E1" w14:textId="4C0258FB" w:rsidR="00C8416A" w:rsidRPr="00BB131F" w:rsidRDefault="00C8416A" w:rsidP="00D51BF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ion passes 9-0-0</w:t>
      </w:r>
    </w:p>
    <w:sectPr w:rsidR="00C8416A" w:rsidRPr="00BB131F" w:rsidSect="00D51BF7">
      <w:headerReference w:type="even" r:id="rId10"/>
      <w:headerReference w:type="default" r:id="rId11"/>
      <w:headerReference w:type="first" r:id="rId12"/>
      <w:type w:val="continuous"/>
      <w:pgSz w:w="12240" w:h="15840"/>
      <w:pgMar w:top="1170" w:right="1440" w:bottom="540" w:left="1440" w:header="27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660A117" w14:textId="77777777" w:rsidR="00961370" w:rsidRDefault="00961370" w:rsidP="00010DEC">
      <w:pPr>
        <w:spacing w:after="0" w:line="240" w:lineRule="auto"/>
      </w:pPr>
      <w:r>
        <w:separator/>
      </w:r>
    </w:p>
  </w:endnote>
  <w:endnote w:type="continuationSeparator" w:id="0">
    <w:p w14:paraId="450E7D60" w14:textId="77777777" w:rsidR="00961370" w:rsidRDefault="00961370" w:rsidP="00010D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952C82E" w14:textId="77777777" w:rsidR="00961370" w:rsidRDefault="00961370" w:rsidP="00010DEC">
      <w:pPr>
        <w:spacing w:after="0" w:line="240" w:lineRule="auto"/>
      </w:pPr>
      <w:r>
        <w:separator/>
      </w:r>
    </w:p>
  </w:footnote>
  <w:footnote w:type="continuationSeparator" w:id="0">
    <w:p w14:paraId="5617ED2E" w14:textId="77777777" w:rsidR="00961370" w:rsidRDefault="00961370" w:rsidP="00010D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80FDBD" w14:textId="3DD98913" w:rsidR="0024452F" w:rsidRDefault="0024452F" w:rsidP="00D51BF7">
    <w:pPr>
      <w:pStyle w:val="Header"/>
    </w:pPr>
    <w:r w:rsidRPr="00D51BF7">
      <w:rPr>
        <w:rFonts w:ascii="Times New Roman" w:hAnsi="Times New Roman" w:cs="Times New Roman"/>
        <w:b/>
        <w:sz w:val="28"/>
        <w:szCs w:val="28"/>
      </w:rPr>
      <w:t>Equity and Service Council</w:t>
    </w:r>
    <w:r>
      <w:tab/>
    </w:r>
    <w:r>
      <w:tab/>
    </w:r>
    <w:r w:rsidRPr="00D51BF7">
      <w:rPr>
        <w:rFonts w:ascii="Times New Roman" w:hAnsi="Times New Roman" w:cs="Times New Roman"/>
        <w:b/>
        <w:sz w:val="28"/>
        <w:szCs w:val="28"/>
      </w:rPr>
      <w:t xml:space="preserve">Page </w:t>
    </w:r>
    <w:sdt>
      <w:sdtPr>
        <w:rPr>
          <w:rFonts w:ascii="Times New Roman" w:hAnsi="Times New Roman" w:cs="Times New Roman"/>
          <w:b/>
          <w:sz w:val="28"/>
          <w:szCs w:val="28"/>
        </w:rPr>
        <w:id w:val="-179597482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D51BF7">
          <w:rPr>
            <w:rFonts w:ascii="Times New Roman" w:hAnsi="Times New Roman" w:cs="Times New Roman"/>
            <w:b/>
            <w:sz w:val="28"/>
            <w:szCs w:val="28"/>
          </w:rPr>
          <w:fldChar w:fldCharType="begin"/>
        </w:r>
        <w:r w:rsidRPr="00D51BF7">
          <w:rPr>
            <w:rFonts w:ascii="Times New Roman" w:hAnsi="Times New Roman" w:cs="Times New Roman"/>
            <w:b/>
            <w:sz w:val="28"/>
            <w:szCs w:val="28"/>
          </w:rPr>
          <w:instrText xml:space="preserve"> PAGE   \* MERGEFORMAT </w:instrText>
        </w:r>
        <w:r w:rsidRPr="00D51BF7">
          <w:rPr>
            <w:rFonts w:ascii="Times New Roman" w:hAnsi="Times New Roman" w:cs="Times New Roman"/>
            <w:b/>
            <w:sz w:val="28"/>
            <w:szCs w:val="28"/>
          </w:rPr>
          <w:fldChar w:fldCharType="separate"/>
        </w:r>
        <w:r w:rsidR="00630CFD">
          <w:rPr>
            <w:rFonts w:ascii="Times New Roman" w:hAnsi="Times New Roman" w:cs="Times New Roman"/>
            <w:b/>
            <w:noProof/>
            <w:sz w:val="28"/>
            <w:szCs w:val="28"/>
          </w:rPr>
          <w:t>4</w:t>
        </w:r>
        <w:r w:rsidRPr="00D51BF7">
          <w:rPr>
            <w:rFonts w:ascii="Times New Roman" w:hAnsi="Times New Roman" w:cs="Times New Roman"/>
            <w:b/>
            <w:noProof/>
            <w:sz w:val="28"/>
            <w:szCs w:val="28"/>
          </w:rPr>
          <w:fldChar w:fldCharType="end"/>
        </w:r>
      </w:sdtContent>
    </w:sdt>
  </w:p>
  <w:p w14:paraId="51931114" w14:textId="77777777" w:rsidR="0024452F" w:rsidRDefault="0024452F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7586D4" w14:textId="77777777" w:rsidR="0024452F" w:rsidRDefault="0024452F" w:rsidP="00D51BF7">
    <w:pPr>
      <w:pStyle w:val="Header"/>
    </w:pPr>
    <w:r w:rsidRPr="00D84790">
      <w:rPr>
        <w:rFonts w:ascii="Times New Roman" w:hAnsi="Times New Roman" w:cs="Times New Roman"/>
        <w:sz w:val="28"/>
        <w:szCs w:val="28"/>
      </w:rPr>
      <w:t>Equity and Service Council</w:t>
    </w:r>
    <w:r>
      <w:tab/>
    </w:r>
    <w:r>
      <w:tab/>
    </w:r>
    <w:r w:rsidRPr="00D51BF7">
      <w:rPr>
        <w:rFonts w:ascii="Times New Roman" w:hAnsi="Times New Roman" w:cs="Times New Roman"/>
        <w:sz w:val="28"/>
        <w:szCs w:val="28"/>
      </w:rPr>
      <w:t xml:space="preserve">Page </w:t>
    </w:r>
    <w:r>
      <w:rPr>
        <w:rFonts w:ascii="Times New Roman" w:hAnsi="Times New Roman" w:cs="Times New Roman"/>
        <w:sz w:val="28"/>
        <w:szCs w:val="28"/>
      </w:rPr>
      <w:t>3</w:t>
    </w:r>
  </w:p>
  <w:p w14:paraId="4CC22B23" w14:textId="77777777" w:rsidR="0024452F" w:rsidRDefault="0024452F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BF7106" w14:textId="77777777" w:rsidR="0024452F" w:rsidRDefault="0024452F">
    <w:pPr>
      <w:pStyle w:val="Header"/>
    </w:pPr>
    <w:r>
      <w:rPr>
        <w:noProof/>
      </w:rPr>
      <w:drawing>
        <wp:inline distT="0" distB="0" distL="0" distR="0" wp14:anchorId="31C653EE" wp14:editId="208E9400">
          <wp:extent cx="5943600" cy="1280160"/>
          <wp:effectExtent l="0" t="0" r="0" b="0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G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2801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82663C"/>
    <w:multiLevelType w:val="hybridMultilevel"/>
    <w:tmpl w:val="55341BC0"/>
    <w:lvl w:ilvl="0" w:tplc="F3CA11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4A5FA6"/>
    <w:multiLevelType w:val="hybridMultilevel"/>
    <w:tmpl w:val="6414E3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310D79B5"/>
    <w:multiLevelType w:val="hybridMultilevel"/>
    <w:tmpl w:val="DEF06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CB7BF2"/>
    <w:multiLevelType w:val="hybridMultilevel"/>
    <w:tmpl w:val="94C4A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7894540"/>
    <w:multiLevelType w:val="hybridMultilevel"/>
    <w:tmpl w:val="0E1824EE"/>
    <w:lvl w:ilvl="0" w:tplc="3FE805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E284135"/>
    <w:multiLevelType w:val="hybridMultilevel"/>
    <w:tmpl w:val="1332E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31A777E"/>
    <w:multiLevelType w:val="hybridMultilevel"/>
    <w:tmpl w:val="63EA8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C67619A"/>
    <w:multiLevelType w:val="hybridMultilevel"/>
    <w:tmpl w:val="49244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E961421"/>
    <w:multiLevelType w:val="hybridMultilevel"/>
    <w:tmpl w:val="DD886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5CC2B78"/>
    <w:multiLevelType w:val="hybridMultilevel"/>
    <w:tmpl w:val="9B64C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CA31BE5"/>
    <w:multiLevelType w:val="hybridMultilevel"/>
    <w:tmpl w:val="0BA03856"/>
    <w:lvl w:ilvl="0" w:tplc="BE08F34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CF83C83"/>
    <w:multiLevelType w:val="hybridMultilevel"/>
    <w:tmpl w:val="9A7AAAB4"/>
    <w:lvl w:ilvl="0" w:tplc="4E022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F43773B"/>
    <w:multiLevelType w:val="hybridMultilevel"/>
    <w:tmpl w:val="B5643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4"/>
  </w:num>
  <w:num w:numId="4">
    <w:abstractNumId w:val="10"/>
  </w:num>
  <w:num w:numId="5">
    <w:abstractNumId w:val="1"/>
  </w:num>
  <w:num w:numId="6">
    <w:abstractNumId w:val="6"/>
  </w:num>
  <w:num w:numId="7">
    <w:abstractNumId w:val="7"/>
  </w:num>
  <w:num w:numId="8">
    <w:abstractNumId w:val="9"/>
  </w:num>
  <w:num w:numId="9">
    <w:abstractNumId w:val="8"/>
  </w:num>
  <w:num w:numId="10">
    <w:abstractNumId w:val="2"/>
  </w:num>
  <w:num w:numId="11">
    <w:abstractNumId w:val="12"/>
  </w:num>
  <w:num w:numId="12">
    <w:abstractNumId w:val="5"/>
  </w:num>
  <w:num w:numId="13">
    <w:abstractNumId w:val="3"/>
  </w:num>
  <w:numIdMacAtCleanup w:val="4"/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yrinda Wolitarsky">
    <w15:presenceInfo w15:providerId="AD" w15:userId="S-1-5-21-284843130-3751062232-1573799400-35834"/>
  </w15:person>
  <w15:person w15:author="Michelle Cyrus">
    <w15:presenceInfo w15:providerId="None" w15:userId="Michelle Cyru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6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MTa1NDQ2MTY2MDdW0lEKTi0uzszPAykwqgUAIx6i0SwAAAA="/>
  </w:docVars>
  <w:rsids>
    <w:rsidRoot w:val="00C902AC"/>
    <w:rsid w:val="00002249"/>
    <w:rsid w:val="00002672"/>
    <w:rsid w:val="00006806"/>
    <w:rsid w:val="00010DEC"/>
    <w:rsid w:val="00011836"/>
    <w:rsid w:val="000175AC"/>
    <w:rsid w:val="00021BB0"/>
    <w:rsid w:val="00033CF0"/>
    <w:rsid w:val="0004100E"/>
    <w:rsid w:val="000425B0"/>
    <w:rsid w:val="00046186"/>
    <w:rsid w:val="0004716B"/>
    <w:rsid w:val="00047F56"/>
    <w:rsid w:val="00054A99"/>
    <w:rsid w:val="00062395"/>
    <w:rsid w:val="00066497"/>
    <w:rsid w:val="0007015B"/>
    <w:rsid w:val="000706E3"/>
    <w:rsid w:val="00072EE4"/>
    <w:rsid w:val="000835C6"/>
    <w:rsid w:val="000909E5"/>
    <w:rsid w:val="000936B5"/>
    <w:rsid w:val="00094842"/>
    <w:rsid w:val="000C41F3"/>
    <w:rsid w:val="000D0E4E"/>
    <w:rsid w:val="000D2104"/>
    <w:rsid w:val="000D2807"/>
    <w:rsid w:val="000E2DA0"/>
    <w:rsid w:val="000F1D11"/>
    <w:rsid w:val="000F2420"/>
    <w:rsid w:val="0010751C"/>
    <w:rsid w:val="0011313C"/>
    <w:rsid w:val="00117EB5"/>
    <w:rsid w:val="00120E48"/>
    <w:rsid w:val="00121519"/>
    <w:rsid w:val="00131250"/>
    <w:rsid w:val="0013186E"/>
    <w:rsid w:val="001350B8"/>
    <w:rsid w:val="00143875"/>
    <w:rsid w:val="00151387"/>
    <w:rsid w:val="00155C6D"/>
    <w:rsid w:val="001658ED"/>
    <w:rsid w:val="001663A1"/>
    <w:rsid w:val="00175910"/>
    <w:rsid w:val="00181B66"/>
    <w:rsid w:val="00191968"/>
    <w:rsid w:val="001A3A1E"/>
    <w:rsid w:val="001B1086"/>
    <w:rsid w:val="001B4210"/>
    <w:rsid w:val="001C1BB0"/>
    <w:rsid w:val="001C55EA"/>
    <w:rsid w:val="001C6EFB"/>
    <w:rsid w:val="001D172C"/>
    <w:rsid w:val="001D5714"/>
    <w:rsid w:val="001E06AD"/>
    <w:rsid w:val="001E3E8B"/>
    <w:rsid w:val="001F45FD"/>
    <w:rsid w:val="00204D8D"/>
    <w:rsid w:val="0022687D"/>
    <w:rsid w:val="00226D7D"/>
    <w:rsid w:val="00243FF6"/>
    <w:rsid w:val="0024452F"/>
    <w:rsid w:val="002446AF"/>
    <w:rsid w:val="00245614"/>
    <w:rsid w:val="002568A2"/>
    <w:rsid w:val="00261AAE"/>
    <w:rsid w:val="00275CEB"/>
    <w:rsid w:val="00281CD9"/>
    <w:rsid w:val="00292B16"/>
    <w:rsid w:val="00296994"/>
    <w:rsid w:val="002A4B59"/>
    <w:rsid w:val="002B26A6"/>
    <w:rsid w:val="002B5C14"/>
    <w:rsid w:val="002D6518"/>
    <w:rsid w:val="002D6F24"/>
    <w:rsid w:val="002E2BD8"/>
    <w:rsid w:val="002E5CB4"/>
    <w:rsid w:val="002E6A21"/>
    <w:rsid w:val="002E6D4D"/>
    <w:rsid w:val="002F19C4"/>
    <w:rsid w:val="002F7F3F"/>
    <w:rsid w:val="00317160"/>
    <w:rsid w:val="00325839"/>
    <w:rsid w:val="00333D47"/>
    <w:rsid w:val="003351CD"/>
    <w:rsid w:val="003377A3"/>
    <w:rsid w:val="0034157A"/>
    <w:rsid w:val="00342C7A"/>
    <w:rsid w:val="00346A0F"/>
    <w:rsid w:val="00346A87"/>
    <w:rsid w:val="003527E0"/>
    <w:rsid w:val="00361680"/>
    <w:rsid w:val="00371ABD"/>
    <w:rsid w:val="003823A2"/>
    <w:rsid w:val="00384812"/>
    <w:rsid w:val="00384CF0"/>
    <w:rsid w:val="00387C5D"/>
    <w:rsid w:val="0039118B"/>
    <w:rsid w:val="003A5A68"/>
    <w:rsid w:val="003C0B40"/>
    <w:rsid w:val="003C3AC7"/>
    <w:rsid w:val="003C64DE"/>
    <w:rsid w:val="003D3769"/>
    <w:rsid w:val="003D6D26"/>
    <w:rsid w:val="00401F73"/>
    <w:rsid w:val="00440738"/>
    <w:rsid w:val="00441DE1"/>
    <w:rsid w:val="00443F6C"/>
    <w:rsid w:val="00446840"/>
    <w:rsid w:val="00446A7F"/>
    <w:rsid w:val="00454885"/>
    <w:rsid w:val="00457600"/>
    <w:rsid w:val="00462B64"/>
    <w:rsid w:val="00477D56"/>
    <w:rsid w:val="00480A97"/>
    <w:rsid w:val="0049023A"/>
    <w:rsid w:val="00492BE4"/>
    <w:rsid w:val="004952C9"/>
    <w:rsid w:val="00495468"/>
    <w:rsid w:val="00497F15"/>
    <w:rsid w:val="004A1FB5"/>
    <w:rsid w:val="004A51B5"/>
    <w:rsid w:val="004A67A6"/>
    <w:rsid w:val="004B1457"/>
    <w:rsid w:val="004C1E82"/>
    <w:rsid w:val="004C2FEB"/>
    <w:rsid w:val="004C492D"/>
    <w:rsid w:val="004E581B"/>
    <w:rsid w:val="004E5F94"/>
    <w:rsid w:val="004F0B7F"/>
    <w:rsid w:val="004F29DA"/>
    <w:rsid w:val="00505766"/>
    <w:rsid w:val="00510522"/>
    <w:rsid w:val="00510DAC"/>
    <w:rsid w:val="00516C19"/>
    <w:rsid w:val="005311CB"/>
    <w:rsid w:val="005318A8"/>
    <w:rsid w:val="005349CD"/>
    <w:rsid w:val="00563CA3"/>
    <w:rsid w:val="0057245B"/>
    <w:rsid w:val="0057246F"/>
    <w:rsid w:val="00573081"/>
    <w:rsid w:val="005774AB"/>
    <w:rsid w:val="00577B0B"/>
    <w:rsid w:val="005802FB"/>
    <w:rsid w:val="00584DA7"/>
    <w:rsid w:val="00585129"/>
    <w:rsid w:val="0059415A"/>
    <w:rsid w:val="00596D0F"/>
    <w:rsid w:val="005A1EF2"/>
    <w:rsid w:val="005D2316"/>
    <w:rsid w:val="005D46B4"/>
    <w:rsid w:val="005E03E6"/>
    <w:rsid w:val="005F6F6F"/>
    <w:rsid w:val="006069A1"/>
    <w:rsid w:val="00614EC7"/>
    <w:rsid w:val="00630A78"/>
    <w:rsid w:val="00630CFD"/>
    <w:rsid w:val="00636BFB"/>
    <w:rsid w:val="0064511E"/>
    <w:rsid w:val="00650090"/>
    <w:rsid w:val="00654FCC"/>
    <w:rsid w:val="00664C04"/>
    <w:rsid w:val="00665DC7"/>
    <w:rsid w:val="00671C48"/>
    <w:rsid w:val="006730A9"/>
    <w:rsid w:val="006831AE"/>
    <w:rsid w:val="00684834"/>
    <w:rsid w:val="0069072A"/>
    <w:rsid w:val="006D05B6"/>
    <w:rsid w:val="006D1B1D"/>
    <w:rsid w:val="006D4760"/>
    <w:rsid w:val="006E1B8D"/>
    <w:rsid w:val="006E2786"/>
    <w:rsid w:val="006F012F"/>
    <w:rsid w:val="006F26FA"/>
    <w:rsid w:val="006F3CC5"/>
    <w:rsid w:val="006F6719"/>
    <w:rsid w:val="006F701F"/>
    <w:rsid w:val="006F760B"/>
    <w:rsid w:val="007010DF"/>
    <w:rsid w:val="00703EB7"/>
    <w:rsid w:val="00705049"/>
    <w:rsid w:val="0071135E"/>
    <w:rsid w:val="007237B5"/>
    <w:rsid w:val="00726DD6"/>
    <w:rsid w:val="00740440"/>
    <w:rsid w:val="00741781"/>
    <w:rsid w:val="00743C16"/>
    <w:rsid w:val="00750AEA"/>
    <w:rsid w:val="007522CF"/>
    <w:rsid w:val="007601EB"/>
    <w:rsid w:val="0076294D"/>
    <w:rsid w:val="0076600C"/>
    <w:rsid w:val="00776505"/>
    <w:rsid w:val="007820F7"/>
    <w:rsid w:val="00783785"/>
    <w:rsid w:val="00786665"/>
    <w:rsid w:val="00791868"/>
    <w:rsid w:val="007A0EC0"/>
    <w:rsid w:val="007A2B8C"/>
    <w:rsid w:val="007B34B0"/>
    <w:rsid w:val="007B6D83"/>
    <w:rsid w:val="007B7C38"/>
    <w:rsid w:val="007C0BB9"/>
    <w:rsid w:val="007C6D38"/>
    <w:rsid w:val="007E0409"/>
    <w:rsid w:val="007F2FD3"/>
    <w:rsid w:val="0080182E"/>
    <w:rsid w:val="00803468"/>
    <w:rsid w:val="00807891"/>
    <w:rsid w:val="00842287"/>
    <w:rsid w:val="00852E23"/>
    <w:rsid w:val="00862DC1"/>
    <w:rsid w:val="00873CDE"/>
    <w:rsid w:val="00874607"/>
    <w:rsid w:val="00886DA1"/>
    <w:rsid w:val="00893876"/>
    <w:rsid w:val="00893EB8"/>
    <w:rsid w:val="008B560A"/>
    <w:rsid w:val="008C21BC"/>
    <w:rsid w:val="008E63D8"/>
    <w:rsid w:val="008E7F20"/>
    <w:rsid w:val="008F2EED"/>
    <w:rsid w:val="009037FC"/>
    <w:rsid w:val="00907069"/>
    <w:rsid w:val="00913508"/>
    <w:rsid w:val="00926B5F"/>
    <w:rsid w:val="00931D99"/>
    <w:rsid w:val="00943296"/>
    <w:rsid w:val="009477C2"/>
    <w:rsid w:val="00950284"/>
    <w:rsid w:val="009574D8"/>
    <w:rsid w:val="00961370"/>
    <w:rsid w:val="00971915"/>
    <w:rsid w:val="00971F1D"/>
    <w:rsid w:val="009761F2"/>
    <w:rsid w:val="00984908"/>
    <w:rsid w:val="0098780F"/>
    <w:rsid w:val="009948A8"/>
    <w:rsid w:val="009A128F"/>
    <w:rsid w:val="009B0D59"/>
    <w:rsid w:val="009C283B"/>
    <w:rsid w:val="009C3011"/>
    <w:rsid w:val="009C6945"/>
    <w:rsid w:val="009D63F1"/>
    <w:rsid w:val="009D7058"/>
    <w:rsid w:val="009D74DC"/>
    <w:rsid w:val="009E0D5B"/>
    <w:rsid w:val="009E61D3"/>
    <w:rsid w:val="009F4E36"/>
    <w:rsid w:val="00A0312B"/>
    <w:rsid w:val="00A233B8"/>
    <w:rsid w:val="00A3357D"/>
    <w:rsid w:val="00A34CB9"/>
    <w:rsid w:val="00A409EE"/>
    <w:rsid w:val="00A43E81"/>
    <w:rsid w:val="00A44363"/>
    <w:rsid w:val="00A47109"/>
    <w:rsid w:val="00A47F81"/>
    <w:rsid w:val="00A809B2"/>
    <w:rsid w:val="00A819F0"/>
    <w:rsid w:val="00A81EBB"/>
    <w:rsid w:val="00A91D39"/>
    <w:rsid w:val="00AA254C"/>
    <w:rsid w:val="00AA4D22"/>
    <w:rsid w:val="00AA5003"/>
    <w:rsid w:val="00AA7617"/>
    <w:rsid w:val="00AB2D16"/>
    <w:rsid w:val="00AC4004"/>
    <w:rsid w:val="00AC5502"/>
    <w:rsid w:val="00AC5ABF"/>
    <w:rsid w:val="00AD7268"/>
    <w:rsid w:val="00AF202D"/>
    <w:rsid w:val="00AF29B3"/>
    <w:rsid w:val="00AF2A5F"/>
    <w:rsid w:val="00AF6395"/>
    <w:rsid w:val="00B124D3"/>
    <w:rsid w:val="00B1505D"/>
    <w:rsid w:val="00B338DF"/>
    <w:rsid w:val="00B36680"/>
    <w:rsid w:val="00B4502D"/>
    <w:rsid w:val="00B503F2"/>
    <w:rsid w:val="00B611DC"/>
    <w:rsid w:val="00B6567F"/>
    <w:rsid w:val="00B67C63"/>
    <w:rsid w:val="00B75AB9"/>
    <w:rsid w:val="00B76B0C"/>
    <w:rsid w:val="00B8124D"/>
    <w:rsid w:val="00B8170F"/>
    <w:rsid w:val="00B87527"/>
    <w:rsid w:val="00B87966"/>
    <w:rsid w:val="00B87EA6"/>
    <w:rsid w:val="00B92234"/>
    <w:rsid w:val="00BA0FB0"/>
    <w:rsid w:val="00BB00AE"/>
    <w:rsid w:val="00BB131F"/>
    <w:rsid w:val="00BB19D8"/>
    <w:rsid w:val="00BB3D19"/>
    <w:rsid w:val="00BB584C"/>
    <w:rsid w:val="00BC59AC"/>
    <w:rsid w:val="00BD0892"/>
    <w:rsid w:val="00BD134C"/>
    <w:rsid w:val="00BD3959"/>
    <w:rsid w:val="00BD4ADA"/>
    <w:rsid w:val="00BE38B3"/>
    <w:rsid w:val="00BE530E"/>
    <w:rsid w:val="00BE7577"/>
    <w:rsid w:val="00C12328"/>
    <w:rsid w:val="00C12446"/>
    <w:rsid w:val="00C20888"/>
    <w:rsid w:val="00C31081"/>
    <w:rsid w:val="00C34AF1"/>
    <w:rsid w:val="00C45D6C"/>
    <w:rsid w:val="00C47E20"/>
    <w:rsid w:val="00C5273A"/>
    <w:rsid w:val="00C64F16"/>
    <w:rsid w:val="00C701BE"/>
    <w:rsid w:val="00C808D9"/>
    <w:rsid w:val="00C80B07"/>
    <w:rsid w:val="00C8416A"/>
    <w:rsid w:val="00C8686C"/>
    <w:rsid w:val="00C902AC"/>
    <w:rsid w:val="00CA5631"/>
    <w:rsid w:val="00CA7EBA"/>
    <w:rsid w:val="00CB42EC"/>
    <w:rsid w:val="00CC65D5"/>
    <w:rsid w:val="00CD0FE0"/>
    <w:rsid w:val="00CD7852"/>
    <w:rsid w:val="00CD7B8C"/>
    <w:rsid w:val="00CE31BC"/>
    <w:rsid w:val="00CE65D3"/>
    <w:rsid w:val="00CE7E24"/>
    <w:rsid w:val="00CF1F5F"/>
    <w:rsid w:val="00CF31CC"/>
    <w:rsid w:val="00CF4397"/>
    <w:rsid w:val="00CF5A3D"/>
    <w:rsid w:val="00D01828"/>
    <w:rsid w:val="00D02FC0"/>
    <w:rsid w:val="00D03998"/>
    <w:rsid w:val="00D03C33"/>
    <w:rsid w:val="00D17FEF"/>
    <w:rsid w:val="00D2140E"/>
    <w:rsid w:val="00D2268F"/>
    <w:rsid w:val="00D226CC"/>
    <w:rsid w:val="00D22FCC"/>
    <w:rsid w:val="00D3363E"/>
    <w:rsid w:val="00D437BF"/>
    <w:rsid w:val="00D51BF7"/>
    <w:rsid w:val="00D53C2D"/>
    <w:rsid w:val="00D61883"/>
    <w:rsid w:val="00D67E9F"/>
    <w:rsid w:val="00D74776"/>
    <w:rsid w:val="00D81E10"/>
    <w:rsid w:val="00D82612"/>
    <w:rsid w:val="00D82C3D"/>
    <w:rsid w:val="00D928F4"/>
    <w:rsid w:val="00D94E95"/>
    <w:rsid w:val="00DA4A0C"/>
    <w:rsid w:val="00DD467B"/>
    <w:rsid w:val="00DE0761"/>
    <w:rsid w:val="00DE177F"/>
    <w:rsid w:val="00DE2CA0"/>
    <w:rsid w:val="00DE2DC8"/>
    <w:rsid w:val="00DE594F"/>
    <w:rsid w:val="00E0086B"/>
    <w:rsid w:val="00E02811"/>
    <w:rsid w:val="00E15E6C"/>
    <w:rsid w:val="00E2720E"/>
    <w:rsid w:val="00E321C6"/>
    <w:rsid w:val="00E32C95"/>
    <w:rsid w:val="00E3697D"/>
    <w:rsid w:val="00E36FBA"/>
    <w:rsid w:val="00E42E5C"/>
    <w:rsid w:val="00E54F02"/>
    <w:rsid w:val="00E61110"/>
    <w:rsid w:val="00E63E10"/>
    <w:rsid w:val="00E66CFF"/>
    <w:rsid w:val="00E76537"/>
    <w:rsid w:val="00E77401"/>
    <w:rsid w:val="00E83797"/>
    <w:rsid w:val="00E83F01"/>
    <w:rsid w:val="00E86225"/>
    <w:rsid w:val="00E86FCA"/>
    <w:rsid w:val="00EA4C96"/>
    <w:rsid w:val="00EB2857"/>
    <w:rsid w:val="00EB3933"/>
    <w:rsid w:val="00EB47B1"/>
    <w:rsid w:val="00ED74AC"/>
    <w:rsid w:val="00EF6A5E"/>
    <w:rsid w:val="00F16455"/>
    <w:rsid w:val="00F169CA"/>
    <w:rsid w:val="00F25902"/>
    <w:rsid w:val="00F32731"/>
    <w:rsid w:val="00F362EE"/>
    <w:rsid w:val="00F41B43"/>
    <w:rsid w:val="00F41ECC"/>
    <w:rsid w:val="00F4490A"/>
    <w:rsid w:val="00F5358F"/>
    <w:rsid w:val="00F64551"/>
    <w:rsid w:val="00F65C03"/>
    <w:rsid w:val="00F66BAC"/>
    <w:rsid w:val="00F67509"/>
    <w:rsid w:val="00F67C73"/>
    <w:rsid w:val="00F81A2F"/>
    <w:rsid w:val="00F82A66"/>
    <w:rsid w:val="00F95918"/>
    <w:rsid w:val="00FA0AD7"/>
    <w:rsid w:val="00FB76A5"/>
    <w:rsid w:val="00FD3138"/>
    <w:rsid w:val="00FD4A76"/>
    <w:rsid w:val="00FD65DD"/>
    <w:rsid w:val="00FE1AC7"/>
    <w:rsid w:val="00FE2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1239415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0284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B75A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4842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9484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1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0DEC"/>
  </w:style>
  <w:style w:type="paragraph" w:styleId="Footer">
    <w:name w:val="footer"/>
    <w:basedOn w:val="Normal"/>
    <w:link w:val="FooterChar"/>
    <w:uiPriority w:val="99"/>
    <w:unhideWhenUsed/>
    <w:rsid w:val="0001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0DEC"/>
  </w:style>
  <w:style w:type="paragraph" w:styleId="BalloonText">
    <w:name w:val="Balloon Text"/>
    <w:basedOn w:val="Normal"/>
    <w:link w:val="BalloonTextChar"/>
    <w:uiPriority w:val="99"/>
    <w:semiHidden/>
    <w:unhideWhenUsed/>
    <w:rsid w:val="00010D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DE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C65D5"/>
    <w:rPr>
      <w:color w:val="0000FF" w:themeColor="hyperlink"/>
      <w:u w:val="single"/>
    </w:rPr>
  </w:style>
  <w:style w:type="paragraph" w:customStyle="1" w:styleId="Normal1">
    <w:name w:val="Normal1"/>
    <w:rsid w:val="000706E3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0284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B75A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4842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9484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1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0DEC"/>
  </w:style>
  <w:style w:type="paragraph" w:styleId="Footer">
    <w:name w:val="footer"/>
    <w:basedOn w:val="Normal"/>
    <w:link w:val="FooterChar"/>
    <w:uiPriority w:val="99"/>
    <w:unhideWhenUsed/>
    <w:rsid w:val="0001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0DEC"/>
  </w:style>
  <w:style w:type="paragraph" w:styleId="BalloonText">
    <w:name w:val="Balloon Text"/>
    <w:basedOn w:val="Normal"/>
    <w:link w:val="BalloonTextChar"/>
    <w:uiPriority w:val="99"/>
    <w:semiHidden/>
    <w:unhideWhenUsed/>
    <w:rsid w:val="00010D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DE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C65D5"/>
    <w:rPr>
      <w:color w:val="0000FF" w:themeColor="hyperlink"/>
      <w:u w:val="single"/>
    </w:rPr>
  </w:style>
  <w:style w:type="paragraph" w:customStyle="1" w:styleId="Normal1">
    <w:name w:val="Normal1"/>
    <w:rsid w:val="000706E3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7370450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0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8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89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2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50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51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88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2369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76813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97399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1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30569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56120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87479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94094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7908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38092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9215070">
      <w:bodyDiv w:val="1"/>
      <w:marLeft w:val="74"/>
      <w:marRight w:val="74"/>
      <w:marTop w:val="74"/>
      <w:marBottom w:val="1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9538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9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2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08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4885">
          <w:marLeft w:val="0"/>
          <w:marRight w:val="0"/>
          <w:marTop w:val="100"/>
          <w:marBottom w:val="10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  <w:divsChild>
            <w:div w:id="2090737283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67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886441">
          <w:marLeft w:val="0"/>
          <w:marRight w:val="0"/>
          <w:marTop w:val="100"/>
          <w:marBottom w:val="10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  <w:divsChild>
            <w:div w:id="1066146651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683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2.xml"/><Relationship Id="rId12" Type="http://schemas.openxmlformats.org/officeDocument/2006/relationships/header" Target="header3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5" Type="http://schemas.microsoft.com/office/2011/relationships/people" Target="people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mailto:ASCWUCommunity@cwu.edu" TargetMode="External"/><Relationship Id="rId10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B0E9F3-5FE1-3C40-A5FF-0B8F9E38FB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94</Words>
  <Characters>5668</Characters>
  <Application>Microsoft Macintosh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WU</Company>
  <LinksUpToDate>false</LinksUpToDate>
  <CharactersWithSpaces>66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CWU Community</dc:creator>
  <cp:lastModifiedBy>Office User</cp:lastModifiedBy>
  <cp:revision>2</cp:revision>
  <cp:lastPrinted>2016-09-26T21:40:00Z</cp:lastPrinted>
  <dcterms:created xsi:type="dcterms:W3CDTF">2018-01-10T18:03:00Z</dcterms:created>
  <dcterms:modified xsi:type="dcterms:W3CDTF">2018-01-10T18:03:00Z</dcterms:modified>
</cp:coreProperties>
</file>